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E04E8" w14:textId="77777777" w:rsidR="00ED6636" w:rsidRPr="00AA4561" w:rsidRDefault="00ED6636" w:rsidP="00ED6636">
      <w:pPr>
        <w:widowControl w:val="0"/>
        <w:tabs>
          <w:tab w:val="right" w:leader="dot" w:pos="9072"/>
        </w:tabs>
        <w:jc w:val="both"/>
        <w:rPr>
          <w:rFonts w:ascii="Arial" w:hAnsi="Arial" w:cs="Arial"/>
          <w:b/>
          <w:bCs/>
          <w:color w:val="00457D"/>
          <w:sz w:val="22"/>
          <w:szCs w:val="22"/>
        </w:rPr>
      </w:pPr>
      <w:r w:rsidRPr="00AA4561">
        <w:rPr>
          <w:rFonts w:ascii="Arial" w:hAnsi="Arial" w:cs="Arial"/>
          <w:b/>
          <w:bCs/>
          <w:color w:val="00457D"/>
          <w:sz w:val="22"/>
          <w:szCs w:val="22"/>
        </w:rPr>
        <w:t>CODES OF CONDUCT:</w:t>
      </w:r>
    </w:p>
    <w:p w14:paraId="23DF19EA" w14:textId="77777777" w:rsidR="00ED6636" w:rsidRPr="0064239B" w:rsidRDefault="00ED6636" w:rsidP="00ED6636">
      <w:pPr>
        <w:widowControl w:val="0"/>
        <w:rPr>
          <w:rFonts w:ascii="Arial" w:hAnsi="Arial" w:cs="Arial"/>
          <w:sz w:val="22"/>
          <w:szCs w:val="22"/>
        </w:rPr>
      </w:pPr>
    </w:p>
    <w:p w14:paraId="40F1F37C" w14:textId="77777777" w:rsidR="00ED6636" w:rsidRPr="00D40EF6" w:rsidRDefault="00ED6636" w:rsidP="00ED6636">
      <w:pPr>
        <w:jc w:val="both"/>
        <w:rPr>
          <w:rFonts w:ascii="Arial" w:hAnsi="Arial" w:cs="Arial"/>
          <w:sz w:val="22"/>
          <w:szCs w:val="22"/>
          <w:lang w:eastAsia="zh-Hans"/>
        </w:rPr>
      </w:pPr>
      <w:r>
        <w:rPr>
          <w:rFonts w:ascii="Arial" w:hAnsi="Arial" w:cs="Arial"/>
          <w:sz w:val="22"/>
          <w:szCs w:val="22"/>
          <w:lang w:eastAsia="zh-Hans"/>
        </w:rPr>
        <w:t>These codes of conduct are</w:t>
      </w:r>
      <w:r w:rsidRPr="0064239B">
        <w:rPr>
          <w:rFonts w:ascii="Arial" w:hAnsi="Arial" w:cs="Arial"/>
          <w:sz w:val="22"/>
          <w:szCs w:val="22"/>
          <w:lang w:eastAsia="zh-Hans"/>
        </w:rPr>
        <w:t xml:space="preserve"> a guide by which we can all ensure the continued financial and social well</w:t>
      </w:r>
      <w:r>
        <w:rPr>
          <w:rFonts w:ascii="Arial" w:hAnsi="Arial" w:cs="Arial"/>
          <w:sz w:val="22"/>
          <w:szCs w:val="22"/>
          <w:lang w:eastAsia="zh-Hans"/>
        </w:rPr>
        <w:t>-</w:t>
      </w:r>
      <w:r w:rsidRPr="0064239B">
        <w:rPr>
          <w:rFonts w:ascii="Arial" w:hAnsi="Arial" w:cs="Arial"/>
          <w:sz w:val="22"/>
          <w:szCs w:val="22"/>
          <w:lang w:eastAsia="zh-Hans"/>
        </w:rPr>
        <w:t>being of Across the Waves Sports Club</w:t>
      </w:r>
      <w:r>
        <w:rPr>
          <w:rFonts w:ascii="Arial" w:hAnsi="Arial" w:cs="Arial"/>
          <w:sz w:val="22"/>
          <w:szCs w:val="22"/>
          <w:lang w:eastAsia="zh-Hans"/>
        </w:rPr>
        <w:t xml:space="preserve"> Inc.</w:t>
      </w:r>
      <w:r w:rsidRPr="0064239B">
        <w:rPr>
          <w:rFonts w:ascii="Arial" w:hAnsi="Arial" w:cs="Arial"/>
          <w:sz w:val="22"/>
          <w:szCs w:val="22"/>
          <w:lang w:eastAsia="zh-Hans"/>
        </w:rPr>
        <w:t xml:space="preserve"> and its affiliated </w:t>
      </w:r>
      <w:r>
        <w:rPr>
          <w:rFonts w:ascii="Arial" w:hAnsi="Arial" w:cs="Arial"/>
          <w:sz w:val="22"/>
          <w:szCs w:val="22"/>
          <w:lang w:eastAsia="zh-Hans"/>
        </w:rPr>
        <w:t>Sub</w:t>
      </w:r>
      <w:r w:rsidRPr="0064239B">
        <w:rPr>
          <w:rFonts w:ascii="Arial" w:hAnsi="Arial" w:cs="Arial"/>
          <w:sz w:val="22"/>
          <w:szCs w:val="22"/>
          <w:lang w:eastAsia="zh-Hans"/>
        </w:rPr>
        <w:t xml:space="preserve"> Clubs.</w:t>
      </w:r>
    </w:p>
    <w:p w14:paraId="1D16AED8" w14:textId="77777777" w:rsidR="00ED6636" w:rsidRPr="0064239B" w:rsidRDefault="00ED6636" w:rsidP="00ED6636">
      <w:pPr>
        <w:widowControl w:val="0"/>
        <w:jc w:val="both"/>
        <w:rPr>
          <w:rFonts w:ascii="Arial" w:hAnsi="Arial" w:cs="Arial"/>
          <w:sz w:val="22"/>
          <w:szCs w:val="22"/>
        </w:rPr>
      </w:pPr>
    </w:p>
    <w:p w14:paraId="0A3E634C" w14:textId="77777777" w:rsidR="00ED6636" w:rsidRPr="0064239B" w:rsidRDefault="00ED6636" w:rsidP="00ED6636">
      <w:pPr>
        <w:widowControl w:val="0"/>
        <w:jc w:val="both"/>
        <w:rPr>
          <w:rFonts w:ascii="Arial" w:hAnsi="Arial" w:cs="Arial"/>
          <w:sz w:val="22"/>
          <w:szCs w:val="22"/>
          <w:lang w:eastAsia="zh-Hans"/>
        </w:rPr>
      </w:pPr>
      <w:r w:rsidRPr="0064239B">
        <w:rPr>
          <w:rFonts w:ascii="Arial" w:hAnsi="Arial" w:cs="Arial"/>
          <w:sz w:val="22"/>
          <w:szCs w:val="22"/>
          <w:lang w:eastAsia="zh-Hans"/>
        </w:rPr>
        <w:t xml:space="preserve">All members of the affiliated Sub Club, whilst in the clubhouse, the </w:t>
      </w:r>
      <w:r>
        <w:rPr>
          <w:rFonts w:ascii="Arial" w:hAnsi="Arial" w:cs="Arial"/>
          <w:sz w:val="22"/>
          <w:szCs w:val="22"/>
          <w:lang w:eastAsia="zh-Hans"/>
        </w:rPr>
        <w:t>S</w:t>
      </w:r>
      <w:r w:rsidRPr="0064239B">
        <w:rPr>
          <w:rFonts w:ascii="Arial" w:hAnsi="Arial" w:cs="Arial"/>
          <w:sz w:val="22"/>
          <w:szCs w:val="22"/>
          <w:lang w:eastAsia="zh-Hans"/>
        </w:rPr>
        <w:t xml:space="preserve">ports </w:t>
      </w:r>
      <w:r>
        <w:rPr>
          <w:rFonts w:ascii="Arial" w:hAnsi="Arial" w:cs="Arial"/>
          <w:sz w:val="22"/>
          <w:szCs w:val="22"/>
          <w:lang w:eastAsia="zh-Hans"/>
        </w:rPr>
        <w:t>C</w:t>
      </w:r>
      <w:r w:rsidRPr="0064239B">
        <w:rPr>
          <w:rFonts w:ascii="Arial" w:hAnsi="Arial" w:cs="Arial"/>
          <w:sz w:val="22"/>
          <w:szCs w:val="22"/>
          <w:lang w:eastAsia="zh-Hans"/>
        </w:rPr>
        <w:t xml:space="preserve">omplex and in the sports arena are to behave in a manner which does not bring the name of their </w:t>
      </w:r>
      <w:r>
        <w:rPr>
          <w:rFonts w:ascii="Arial" w:hAnsi="Arial" w:cs="Arial"/>
          <w:sz w:val="22"/>
          <w:szCs w:val="22"/>
          <w:lang w:eastAsia="zh-Hans"/>
        </w:rPr>
        <w:t>c</w:t>
      </w:r>
      <w:r w:rsidRPr="0064239B">
        <w:rPr>
          <w:rFonts w:ascii="Arial" w:hAnsi="Arial" w:cs="Arial"/>
          <w:sz w:val="22"/>
          <w:szCs w:val="22"/>
          <w:lang w:eastAsia="zh-Hans"/>
        </w:rPr>
        <w:t>lub as well as the Sports Club into disrepute.  This includes behaviour, uniform/dress and business/financial dealings.</w:t>
      </w:r>
    </w:p>
    <w:p w14:paraId="16741163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7DCBADF8" w14:textId="77777777" w:rsidR="00ED6636" w:rsidRPr="0087503B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 w:rsidRPr="0087503B">
        <w:rPr>
          <w:rFonts w:ascii="Arial" w:hAnsi="Arial" w:cs="Arial"/>
          <w:color w:val="00457D"/>
          <w:sz w:val="22"/>
          <w:szCs w:val="22"/>
        </w:rPr>
        <w:t xml:space="preserve">GENERAL </w:t>
      </w:r>
      <w:r>
        <w:rPr>
          <w:rFonts w:ascii="Arial" w:hAnsi="Arial" w:cs="Arial"/>
          <w:color w:val="00457D"/>
          <w:sz w:val="22"/>
          <w:szCs w:val="22"/>
        </w:rPr>
        <w:t>CODE OF CONDUCT</w:t>
      </w:r>
      <w:r w:rsidRPr="0087503B">
        <w:rPr>
          <w:rFonts w:ascii="Arial" w:hAnsi="Arial" w:cs="Arial"/>
          <w:color w:val="00457D"/>
          <w:sz w:val="22"/>
          <w:szCs w:val="22"/>
        </w:rPr>
        <w:t>:</w:t>
      </w:r>
    </w:p>
    <w:p w14:paraId="09DE0D57" w14:textId="77777777" w:rsidR="00ED6636" w:rsidRPr="005F5C7C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sz w:val="22"/>
          <w:szCs w:val="22"/>
        </w:rPr>
      </w:pPr>
    </w:p>
    <w:p w14:paraId="26B27B07" w14:textId="076793BE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As a member of </w:t>
      </w:r>
      <w:r w:rsidR="00525CA1">
        <w:rPr>
          <w:rStyle w:val="Emphasis"/>
          <w:i w:val="0"/>
          <w:sz w:val="22"/>
          <w:szCs w:val="22"/>
        </w:rPr>
        <w:t xml:space="preserve">Across the Waves Football Club Inc, </w:t>
      </w:r>
      <w:r w:rsidRPr="005F5C7C">
        <w:rPr>
          <w:sz w:val="22"/>
          <w:szCs w:val="22"/>
        </w:rPr>
        <w:t xml:space="preserve">a member association or an affiliated club or a person required to comply </w:t>
      </w:r>
      <w:r w:rsidRPr="00525CA1">
        <w:rPr>
          <w:sz w:val="22"/>
          <w:szCs w:val="22"/>
          <w:highlight w:val="red"/>
        </w:rPr>
        <w:t xml:space="preserve">with </w:t>
      </w:r>
      <w:r w:rsidRPr="00525CA1">
        <w:rPr>
          <w:rStyle w:val="Emphasis"/>
          <w:sz w:val="22"/>
          <w:szCs w:val="22"/>
          <w:highlight w:val="red"/>
        </w:rPr>
        <w:t>[sport’s member protection policy]</w:t>
      </w:r>
      <w:r w:rsidRPr="00525CA1">
        <w:rPr>
          <w:sz w:val="22"/>
          <w:szCs w:val="22"/>
          <w:highlight w:val="red"/>
        </w:rPr>
        <w:t>,</w:t>
      </w:r>
      <w:r w:rsidRPr="00525CA1">
        <w:rPr>
          <w:sz w:val="22"/>
          <w:szCs w:val="22"/>
        </w:rPr>
        <w:t xml:space="preserve"> </w:t>
      </w:r>
      <w:r w:rsidRPr="005F5C7C">
        <w:rPr>
          <w:sz w:val="22"/>
          <w:szCs w:val="22"/>
        </w:rPr>
        <w:t xml:space="preserve">you must meet the following requirements in regard to your conduct during any activity held or sanctioned by </w:t>
      </w:r>
      <w:r w:rsidR="00525CA1">
        <w:rPr>
          <w:sz w:val="22"/>
          <w:szCs w:val="22"/>
        </w:rPr>
        <w:t>Football Queensland</w:t>
      </w:r>
      <w:r w:rsidRPr="005F5C7C">
        <w:rPr>
          <w:sz w:val="22"/>
          <w:szCs w:val="22"/>
        </w:rPr>
        <w:t xml:space="preserve">, a member association or an affiliated club and in any role you hold </w:t>
      </w:r>
      <w:r w:rsidRPr="0076008A">
        <w:rPr>
          <w:sz w:val="22"/>
          <w:szCs w:val="22"/>
        </w:rPr>
        <w:t xml:space="preserve">within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76008A">
        <w:rPr>
          <w:i/>
          <w:iCs/>
          <w:sz w:val="22"/>
          <w:szCs w:val="22"/>
        </w:rPr>
        <w:t>,</w:t>
      </w:r>
      <w:r w:rsidRPr="005F5C7C">
        <w:rPr>
          <w:sz w:val="22"/>
          <w:szCs w:val="22"/>
        </w:rPr>
        <w:t xml:space="preserve"> a member ass</w:t>
      </w:r>
      <w:r>
        <w:rPr>
          <w:sz w:val="22"/>
          <w:szCs w:val="22"/>
        </w:rPr>
        <w:t>ociation or an affiliated club:</w:t>
      </w:r>
    </w:p>
    <w:p w14:paraId="28268CC4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69F31125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pect the rights, dignity and worth of others.</w:t>
      </w:r>
    </w:p>
    <w:p w14:paraId="2CE59F65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fair, considerate and honest in all dealing with others.</w:t>
      </w:r>
    </w:p>
    <w:p w14:paraId="0020AF33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professional in, and accept responsibility for, your actions.</w:t>
      </w:r>
    </w:p>
    <w:p w14:paraId="00EDF246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4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Make a commitment to providing quality service.</w:t>
      </w:r>
    </w:p>
    <w:p w14:paraId="43742A7E" w14:textId="78FBFF88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5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Be aware of, and maintain an uncompromising </w:t>
      </w:r>
      <w:r w:rsidR="00BE045B" w:rsidRPr="005F5C7C">
        <w:rPr>
          <w:sz w:val="22"/>
          <w:szCs w:val="22"/>
        </w:rPr>
        <w:t>adhe</w:t>
      </w:r>
      <w:r w:rsidR="00BE045B">
        <w:rPr>
          <w:sz w:val="22"/>
          <w:szCs w:val="22"/>
        </w:rPr>
        <w:t>rence</w:t>
      </w:r>
      <w:r w:rsidRPr="005F5C7C">
        <w:rPr>
          <w:sz w:val="22"/>
          <w:szCs w:val="22"/>
        </w:rPr>
        <w:t xml:space="preserve"> to,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rStyle w:val="Emphasis"/>
          <w:sz w:val="22"/>
          <w:szCs w:val="22"/>
        </w:rPr>
        <w:t>’</w:t>
      </w:r>
      <w:r>
        <w:rPr>
          <w:sz w:val="22"/>
          <w:szCs w:val="22"/>
        </w:rPr>
        <w:t xml:space="preserve">s standards, </w:t>
      </w:r>
      <w:r w:rsidRPr="005F5C7C">
        <w:rPr>
          <w:sz w:val="22"/>
          <w:szCs w:val="22"/>
        </w:rPr>
        <w:t>rules, regulations and policies.</w:t>
      </w:r>
    </w:p>
    <w:p w14:paraId="5A8EFB6D" w14:textId="2E63A38E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6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Operate within the rules of the sport including national and international guidelines which govern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76008A">
        <w:rPr>
          <w:i/>
          <w:iCs/>
          <w:sz w:val="22"/>
          <w:szCs w:val="22"/>
        </w:rPr>
        <w:t>,</w:t>
      </w:r>
      <w:r w:rsidRPr="005F5C7C">
        <w:rPr>
          <w:sz w:val="22"/>
          <w:szCs w:val="22"/>
        </w:rPr>
        <w:t xml:space="preserve"> the member associations and the affiliated clubs.</w:t>
      </w:r>
    </w:p>
    <w:p w14:paraId="3A5066FB" w14:textId="3E80AA98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7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Do not use your involvement with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 xml:space="preserve">, a member association or an affiliated club to promote your own beliefs, behaviours or practices where these are inconsistent with those of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>, a member association or an affiliated club.</w:t>
      </w:r>
    </w:p>
    <w:p w14:paraId="398B719E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8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Demonstrate a high degree of individual responsibility especially when dealing with persons under 18 years of age, as your words and actions are an example.</w:t>
      </w:r>
    </w:p>
    <w:p w14:paraId="35928A59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9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Avoid unaccompanied and unobserved activities with persons under 18 years of age, wherever possible.</w:t>
      </w:r>
    </w:p>
    <w:p w14:paraId="51D24AE7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0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frain from any form of harassment of others.</w:t>
      </w:r>
    </w:p>
    <w:p w14:paraId="0B906034" w14:textId="28FAB64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Refrain from any behaviour that may bring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76008A">
        <w:rPr>
          <w:i/>
          <w:iCs/>
          <w:sz w:val="22"/>
          <w:szCs w:val="22"/>
        </w:rPr>
        <w:t>,</w:t>
      </w:r>
      <w:r w:rsidRPr="005F5C7C">
        <w:rPr>
          <w:sz w:val="22"/>
          <w:szCs w:val="22"/>
        </w:rPr>
        <w:t xml:space="preserve"> a member association or an affiliated club into disrepute.</w:t>
      </w:r>
    </w:p>
    <w:p w14:paraId="3CC76E07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Provide a safe environment for the conduct of the activity. </w:t>
      </w:r>
    </w:p>
    <w:p w14:paraId="49D4D2CA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Show concern and caution towards others who may be sick or injured.</w:t>
      </w:r>
    </w:p>
    <w:p w14:paraId="04A77DD5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4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a positive role model.</w:t>
      </w:r>
    </w:p>
    <w:p w14:paraId="2892FDD1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5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Understand the repercussions if you breach, or are aware of any breaches of, this </w:t>
      </w:r>
      <w:r>
        <w:rPr>
          <w:sz w:val="22"/>
          <w:szCs w:val="22"/>
        </w:rPr>
        <w:t>Code of Conduct</w:t>
      </w:r>
      <w:r w:rsidRPr="005F5C7C">
        <w:rPr>
          <w:sz w:val="22"/>
          <w:szCs w:val="22"/>
        </w:rPr>
        <w:t>.</w:t>
      </w:r>
    </w:p>
    <w:p w14:paraId="2A1FFF90" w14:textId="77777777" w:rsidR="00ED6636" w:rsidRPr="005F5C7C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sz w:val="22"/>
          <w:szCs w:val="22"/>
        </w:rPr>
      </w:pPr>
    </w:p>
    <w:p w14:paraId="289BF97A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 w:rsidRPr="0087503B">
        <w:rPr>
          <w:rFonts w:ascii="Arial" w:hAnsi="Arial" w:cs="Arial"/>
          <w:color w:val="00457D"/>
          <w:sz w:val="22"/>
          <w:szCs w:val="22"/>
        </w:rPr>
        <w:br w:type="page"/>
      </w:r>
      <w:r w:rsidRPr="0087503B">
        <w:rPr>
          <w:rFonts w:ascii="Arial" w:hAnsi="Arial" w:cs="Arial"/>
          <w:color w:val="00457D"/>
          <w:sz w:val="22"/>
          <w:szCs w:val="22"/>
        </w:rPr>
        <w:lastRenderedPageBreak/>
        <w:t>PA</w:t>
      </w:r>
      <w:r>
        <w:rPr>
          <w:rFonts w:ascii="Arial" w:hAnsi="Arial" w:cs="Arial"/>
          <w:color w:val="00457D"/>
          <w:sz w:val="22"/>
          <w:szCs w:val="22"/>
        </w:rPr>
        <w:t>RENT/GUARDIAN CODE OF CONDUCT:</w:t>
      </w:r>
    </w:p>
    <w:p w14:paraId="02BE7FB6" w14:textId="77777777" w:rsidR="00ED6636" w:rsidRPr="0087503B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61361A0B" w14:textId="15841314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As a parent/guardian of a player/participant in any activity held by or under the auspices of </w:t>
      </w:r>
      <w:r w:rsidR="00AA1F84">
        <w:rPr>
          <w:sz w:val="22"/>
          <w:szCs w:val="22"/>
        </w:rPr>
        <w:t xml:space="preserve">Across The Waves </w:t>
      </w:r>
      <w:r w:rsidR="0076008A" w:rsidRPr="0076008A">
        <w:rPr>
          <w:rStyle w:val="Emphasis"/>
          <w:i w:val="0"/>
          <w:iCs w:val="0"/>
          <w:sz w:val="22"/>
          <w:szCs w:val="22"/>
        </w:rPr>
        <w:t xml:space="preserve">Football </w:t>
      </w:r>
      <w:r w:rsidR="00AA1F84">
        <w:rPr>
          <w:rStyle w:val="Emphasis"/>
          <w:i w:val="0"/>
          <w:iCs w:val="0"/>
          <w:sz w:val="22"/>
          <w:szCs w:val="22"/>
        </w:rPr>
        <w:t>Club Incorporated</w:t>
      </w:r>
      <w:r w:rsidRPr="005F5C7C">
        <w:rPr>
          <w:sz w:val="22"/>
          <w:szCs w:val="22"/>
        </w:rPr>
        <w:t>, a member association or an affiliated club, you must meet the following requirements in regard to your conduct dur</w:t>
      </w:r>
      <w:r>
        <w:rPr>
          <w:sz w:val="22"/>
          <w:szCs w:val="22"/>
        </w:rPr>
        <w:t>ing any such activity or event:</w:t>
      </w:r>
    </w:p>
    <w:p w14:paraId="7392094A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447B3EF0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pect the rights, dignity and worth of others.</w:t>
      </w:r>
    </w:p>
    <w:p w14:paraId="472A5C1F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member that your child participates in sport for their own enjoyment, not yours.</w:t>
      </w:r>
    </w:p>
    <w:p w14:paraId="3F1CF06C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Focus on your child’s efforts and performance rather than winning or losing.</w:t>
      </w:r>
    </w:p>
    <w:p w14:paraId="54402CEF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4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Never ridicule or yell at your child and other children for making a mistake or losing a competition.</w:t>
      </w:r>
    </w:p>
    <w:p w14:paraId="3D08B487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5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Show appreciation for good performance and </w:t>
      </w:r>
      <w:proofErr w:type="spellStart"/>
      <w:r w:rsidRPr="005F5C7C">
        <w:rPr>
          <w:sz w:val="22"/>
          <w:szCs w:val="22"/>
        </w:rPr>
        <w:t>skilful</w:t>
      </w:r>
      <w:proofErr w:type="spellEnd"/>
      <w:r w:rsidRPr="005F5C7C">
        <w:rPr>
          <w:sz w:val="22"/>
          <w:szCs w:val="22"/>
        </w:rPr>
        <w:t xml:space="preserve"> plays by all players (including opposing players).</w:t>
      </w:r>
    </w:p>
    <w:p w14:paraId="12026182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6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Demonstrate a high degree of individual responsibility especially when dealing with or in the vicinity of persons under 18 years of age, as your words and actions are an example.</w:t>
      </w:r>
    </w:p>
    <w:p w14:paraId="00637021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7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pect officials’ decisions and teach children to do likewise.</w:t>
      </w:r>
    </w:p>
    <w:p w14:paraId="01D14270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8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Do not physically or verbally abuse or harass anyone associated with the sport (player, coach, umpire and so on).</w:t>
      </w:r>
    </w:p>
    <w:p w14:paraId="53EE68C0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9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pect the rights, dignity and worth of every young person regardless of their gender, ability, cultural background or religion.</w:t>
      </w:r>
    </w:p>
    <w:p w14:paraId="7C358073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0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a positive role model.</w:t>
      </w:r>
    </w:p>
    <w:p w14:paraId="2B8DBF94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Understand the repercussions if you breach, or are aware of any breaches of, this </w:t>
      </w:r>
      <w:r>
        <w:rPr>
          <w:sz w:val="22"/>
          <w:szCs w:val="22"/>
        </w:rPr>
        <w:t>Code of Conduct</w:t>
      </w:r>
      <w:r w:rsidRPr="005F5C7C">
        <w:rPr>
          <w:sz w:val="22"/>
          <w:szCs w:val="22"/>
        </w:rPr>
        <w:t>.</w:t>
      </w:r>
    </w:p>
    <w:p w14:paraId="77FB57B8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00612E93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 w:rsidRPr="0087503B">
        <w:rPr>
          <w:rFonts w:ascii="Arial" w:hAnsi="Arial" w:cs="Arial"/>
          <w:color w:val="00457D"/>
          <w:sz w:val="22"/>
          <w:szCs w:val="22"/>
        </w:rPr>
        <w:t xml:space="preserve">ADMINISTRATOR </w:t>
      </w:r>
      <w:r>
        <w:rPr>
          <w:rFonts w:ascii="Arial" w:hAnsi="Arial" w:cs="Arial"/>
          <w:color w:val="00457D"/>
          <w:sz w:val="22"/>
          <w:szCs w:val="22"/>
        </w:rPr>
        <w:t>CODE OF CONDUCT:</w:t>
      </w:r>
    </w:p>
    <w:p w14:paraId="2B447347" w14:textId="77777777" w:rsidR="00ED6636" w:rsidRPr="0087503B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7C073545" w14:textId="1E796381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In addition to </w:t>
      </w:r>
      <w:r w:rsidR="00957739">
        <w:rPr>
          <w:rStyle w:val="Emphasis"/>
          <w:i w:val="0"/>
          <w:iCs w:val="0"/>
          <w:sz w:val="22"/>
          <w:szCs w:val="22"/>
        </w:rPr>
        <w:t>Across The Waves Football Club Incorporated’s</w:t>
      </w:r>
      <w:r w:rsidRPr="005F5C7C">
        <w:rPr>
          <w:sz w:val="22"/>
          <w:szCs w:val="22"/>
        </w:rPr>
        <w:t xml:space="preserve"> General </w:t>
      </w:r>
      <w:r>
        <w:rPr>
          <w:sz w:val="22"/>
          <w:szCs w:val="22"/>
        </w:rPr>
        <w:t>Code of Conduct</w:t>
      </w:r>
      <w:r w:rsidRPr="005F5C7C">
        <w:rPr>
          <w:sz w:val="22"/>
          <w:szCs w:val="22"/>
        </w:rPr>
        <w:t xml:space="preserve">, you must meet the following requirements in regard to your conduct during any activity held by or under the auspices of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 xml:space="preserve">, a member association or an affiliated club and in your role as an administrator of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>, a member association or an affil</w:t>
      </w:r>
      <w:r>
        <w:rPr>
          <w:sz w:val="22"/>
          <w:szCs w:val="22"/>
        </w:rPr>
        <w:t>iated club:</w:t>
      </w:r>
    </w:p>
    <w:p w14:paraId="3B93956C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27D825BB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olve conflicts fairly and promptly through established procedures.</w:t>
      </w:r>
    </w:p>
    <w:p w14:paraId="2A2C3414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Maintain strict impartiality.</w:t>
      </w:r>
    </w:p>
    <w:p w14:paraId="7CD69F21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Be aware of your legal responsibilities </w:t>
      </w:r>
    </w:p>
    <w:p w14:paraId="50A3BA36" w14:textId="77777777" w:rsidR="00ED6636" w:rsidRPr="0087503B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 w:rsidRPr="0087503B">
        <w:rPr>
          <w:rFonts w:ascii="Arial" w:hAnsi="Arial" w:cs="Arial"/>
          <w:color w:val="00457D"/>
          <w:sz w:val="22"/>
          <w:szCs w:val="22"/>
        </w:rPr>
        <w:br w:type="page"/>
      </w:r>
      <w:r w:rsidRPr="0087503B">
        <w:rPr>
          <w:rFonts w:ascii="Arial" w:hAnsi="Arial" w:cs="Arial"/>
          <w:color w:val="00457D"/>
          <w:sz w:val="22"/>
          <w:szCs w:val="22"/>
        </w:rPr>
        <w:lastRenderedPageBreak/>
        <w:t xml:space="preserve">COACH </w:t>
      </w:r>
      <w:r>
        <w:rPr>
          <w:rFonts w:ascii="Arial" w:hAnsi="Arial" w:cs="Arial"/>
          <w:color w:val="00457D"/>
          <w:sz w:val="22"/>
          <w:szCs w:val="22"/>
        </w:rPr>
        <w:t>CODE OF CONDUCT:</w:t>
      </w:r>
    </w:p>
    <w:p w14:paraId="342B81F5" w14:textId="77777777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042573C4" w14:textId="312149BE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In addition </w:t>
      </w:r>
      <w:r w:rsidR="003A018C">
        <w:rPr>
          <w:sz w:val="22"/>
          <w:szCs w:val="22"/>
        </w:rPr>
        <w:t>to Across The Waves Football Club Incorporated</w:t>
      </w:r>
      <w:r w:rsidRPr="005F5C7C">
        <w:rPr>
          <w:rStyle w:val="Emphasis"/>
          <w:sz w:val="22"/>
          <w:szCs w:val="22"/>
        </w:rPr>
        <w:t>’</w:t>
      </w:r>
      <w:r w:rsidRPr="005F5C7C">
        <w:rPr>
          <w:sz w:val="22"/>
          <w:szCs w:val="22"/>
        </w:rPr>
        <w:t xml:space="preserve">s General </w:t>
      </w:r>
      <w:r>
        <w:rPr>
          <w:sz w:val="22"/>
          <w:szCs w:val="22"/>
        </w:rPr>
        <w:t>Code of Conduct</w:t>
      </w:r>
      <w:r w:rsidRPr="005F5C7C">
        <w:rPr>
          <w:sz w:val="22"/>
          <w:szCs w:val="22"/>
        </w:rPr>
        <w:t xml:space="preserve">, you must meet the following requirements in regard to your conduct during any activity held or sanctioned by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76008A">
        <w:rPr>
          <w:i/>
          <w:iCs/>
          <w:sz w:val="22"/>
          <w:szCs w:val="22"/>
        </w:rPr>
        <w:t>,</w:t>
      </w:r>
      <w:r w:rsidRPr="005F5C7C">
        <w:rPr>
          <w:sz w:val="22"/>
          <w:szCs w:val="22"/>
        </w:rPr>
        <w:t xml:space="preserve"> a member association or an affiliated club and in your role as a coach appointed by </w:t>
      </w:r>
      <w:r w:rsidR="0076008A" w:rsidRPr="0076008A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>, a member association or an affiliated clu</w:t>
      </w:r>
      <w:r>
        <w:rPr>
          <w:sz w:val="22"/>
          <w:szCs w:val="22"/>
        </w:rPr>
        <w:t>b:</w:t>
      </w:r>
    </w:p>
    <w:p w14:paraId="2BD6DEED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6D32F0D4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Do not tolerate acts of aggression.</w:t>
      </w:r>
    </w:p>
    <w:p w14:paraId="564DE0D6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Provide feedback to players and other participants in a manner sensitive to their needs. Avoid overly negative feedback.</w:t>
      </w:r>
    </w:p>
    <w:p w14:paraId="04B75A45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cognise players’ rights to consult with other coaches and advisers. Cooperate fully with other specialists (for example, sports scientists, doctors and physiotherapists).</w:t>
      </w:r>
    </w:p>
    <w:p w14:paraId="090ECB75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4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 xml:space="preserve">Treat all players fairly within the context of their sporting activities, regardless of gender, race, place of origin, athletic potential, </w:t>
      </w:r>
      <w:proofErr w:type="spellStart"/>
      <w:r w:rsidRPr="005F5C7C">
        <w:rPr>
          <w:sz w:val="22"/>
          <w:szCs w:val="22"/>
        </w:rPr>
        <w:t>colour</w:t>
      </w:r>
      <w:proofErr w:type="spellEnd"/>
      <w:r w:rsidRPr="005F5C7C">
        <w:rPr>
          <w:sz w:val="22"/>
          <w:szCs w:val="22"/>
        </w:rPr>
        <w:t>, sexual orientation, religion, political beliefs, socio-economic status and other conditions.</w:t>
      </w:r>
    </w:p>
    <w:p w14:paraId="179FF86F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5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Encourage and facilitate players’ independence and responsibility for their own behaviour, performance, decisions and actions.</w:t>
      </w:r>
    </w:p>
    <w:p w14:paraId="6F0A8540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6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Involve the players in decisions that affect them.</w:t>
      </w:r>
    </w:p>
    <w:p w14:paraId="01A6DAAB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7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Encourage players to respect one another and to expect respect for their worth as individuals regardless of their level of play.</w:t>
      </w:r>
    </w:p>
    <w:p w14:paraId="791F93AE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8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Ensure that the tasks and/or training set are suitable for age, experience, ability, and physical and psychological conditions of the players.</w:t>
      </w:r>
    </w:p>
    <w:p w14:paraId="4B7177F1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9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Ensure any physical contact with players is appropriate to the situation and necessary for the player’s skill development.</w:t>
      </w:r>
    </w:p>
    <w:p w14:paraId="5B1335FC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0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acutely aware of the power that you as a coach develop with your players in the coaching relationship and avoid any sexual intimacy with players that could develop as a result.</w:t>
      </w:r>
    </w:p>
    <w:p w14:paraId="0B0AF1CC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Avoid situations with your players that could be construed as compromising.</w:t>
      </w:r>
    </w:p>
    <w:p w14:paraId="3DEACC24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Actively discourage the use of performance enhancing drugs, and the use of alcohol, tobacco and illegal substances.</w:t>
      </w:r>
    </w:p>
    <w:p w14:paraId="73A66149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Do not exploit any coaching relationship to further personal, political or business interests at the expense of the best interest of your players.</w:t>
      </w:r>
    </w:p>
    <w:p w14:paraId="50EF100D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4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Accept and respect the role of officials in ensuring that competitions are conducted fairly and according to established rules.</w:t>
      </w:r>
    </w:p>
    <w:p w14:paraId="7E47972A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5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Know and abide by rules, regulations and standards, and encourage players to do likewise. Accept both the letter and the spirit of the rules.</w:t>
      </w:r>
    </w:p>
    <w:p w14:paraId="1B7F1B4C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6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honest and ensure that qualifications are not misrepresented.</w:t>
      </w:r>
    </w:p>
    <w:p w14:paraId="764701F5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72B5CA48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>
        <w:rPr>
          <w:rFonts w:ascii="Arial" w:hAnsi="Arial" w:cs="Arial"/>
          <w:color w:val="00457D"/>
          <w:sz w:val="22"/>
          <w:szCs w:val="22"/>
        </w:rPr>
        <w:br w:type="page"/>
      </w:r>
    </w:p>
    <w:p w14:paraId="1D22FB8F" w14:textId="717A0F9C" w:rsidR="00ED6636" w:rsidRPr="0087503B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 w:rsidRPr="0087503B">
        <w:rPr>
          <w:rFonts w:ascii="Arial" w:hAnsi="Arial" w:cs="Arial"/>
          <w:color w:val="00457D"/>
          <w:sz w:val="22"/>
          <w:szCs w:val="22"/>
        </w:rPr>
        <w:lastRenderedPageBreak/>
        <w:t xml:space="preserve">OFFICIAL </w:t>
      </w:r>
      <w:r>
        <w:rPr>
          <w:rFonts w:ascii="Arial" w:hAnsi="Arial" w:cs="Arial"/>
          <w:color w:val="00457D"/>
          <w:sz w:val="22"/>
          <w:szCs w:val="22"/>
        </w:rPr>
        <w:t>CODE OF CONDUCT:</w:t>
      </w:r>
    </w:p>
    <w:p w14:paraId="6219519F" w14:textId="77777777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005D3534" w14:textId="227E6380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>In addition to</w:t>
      </w:r>
      <w:r w:rsidR="007A1D14">
        <w:rPr>
          <w:sz w:val="22"/>
          <w:szCs w:val="22"/>
        </w:rPr>
        <w:t xml:space="preserve"> </w:t>
      </w:r>
      <w:r w:rsidR="00C42F8C">
        <w:rPr>
          <w:sz w:val="22"/>
          <w:szCs w:val="22"/>
        </w:rPr>
        <w:t>Across The Waves Football Club Incorporated</w:t>
      </w:r>
      <w:r w:rsidR="00C42F8C" w:rsidRPr="005F5C7C">
        <w:rPr>
          <w:rStyle w:val="Emphasis"/>
          <w:sz w:val="22"/>
          <w:szCs w:val="22"/>
        </w:rPr>
        <w:t>’</w:t>
      </w:r>
      <w:r w:rsidR="00C42F8C" w:rsidRPr="005F5C7C">
        <w:rPr>
          <w:sz w:val="22"/>
          <w:szCs w:val="22"/>
        </w:rPr>
        <w:t xml:space="preserve">s </w:t>
      </w:r>
      <w:r w:rsidRPr="005F5C7C">
        <w:rPr>
          <w:sz w:val="22"/>
          <w:szCs w:val="22"/>
        </w:rPr>
        <w:t xml:space="preserve">General </w:t>
      </w:r>
      <w:r>
        <w:rPr>
          <w:sz w:val="22"/>
          <w:szCs w:val="22"/>
        </w:rPr>
        <w:t>Code of Conduct</w:t>
      </w:r>
      <w:r w:rsidRPr="005F5C7C">
        <w:rPr>
          <w:sz w:val="22"/>
          <w:szCs w:val="22"/>
        </w:rPr>
        <w:t xml:space="preserve">, you must meet the following requirements in regard to your conduct during any activity held or sanctioned by </w:t>
      </w:r>
      <w:r w:rsidR="0076008A" w:rsidRPr="007A1D14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 xml:space="preserve">, a member association or an affiliated club and in your role as an official appointed by </w:t>
      </w:r>
      <w:r w:rsidR="0076008A" w:rsidRPr="007A1D14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 xml:space="preserve">, a member association or an affiliated club: </w:t>
      </w:r>
    </w:p>
    <w:p w14:paraId="65BBDD65" w14:textId="77777777" w:rsidR="007F2BAC" w:rsidRPr="005F5C7C" w:rsidRDefault="007F2BAC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12CEC9B6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1. Place the safety and welfare of the players/participants above all else. </w:t>
      </w:r>
    </w:p>
    <w:p w14:paraId="221CF8FA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2. Accept responsibility for all actions taken. </w:t>
      </w:r>
    </w:p>
    <w:p w14:paraId="4C8856F5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3. Be impartial. </w:t>
      </w:r>
    </w:p>
    <w:p w14:paraId="257CD3A4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4. Avoid any situation which may lead to a conflict of interest. </w:t>
      </w:r>
    </w:p>
    <w:p w14:paraId="40CFFDDD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5. Be courteous, respectful and open to discussion and interaction. </w:t>
      </w:r>
    </w:p>
    <w:p w14:paraId="064AE579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6. Value the individual in sport. </w:t>
      </w:r>
    </w:p>
    <w:p w14:paraId="0B028EC9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025212CD" w14:textId="74F235B0" w:rsidR="00ED6636" w:rsidRPr="005F5C7C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 w:rsidRPr="005F5C7C">
        <w:rPr>
          <w:rFonts w:ascii="Arial" w:hAnsi="Arial" w:cs="Arial"/>
          <w:color w:val="00457D"/>
          <w:sz w:val="22"/>
          <w:szCs w:val="22"/>
        </w:rPr>
        <w:t xml:space="preserve">PLAYER </w:t>
      </w:r>
      <w:r>
        <w:rPr>
          <w:rFonts w:ascii="Arial" w:hAnsi="Arial" w:cs="Arial"/>
          <w:color w:val="00457D"/>
          <w:sz w:val="22"/>
          <w:szCs w:val="22"/>
        </w:rPr>
        <w:t>CODE OF CONDUCT</w:t>
      </w:r>
    </w:p>
    <w:p w14:paraId="21A7ECA9" w14:textId="77777777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422ECCFD" w14:textId="1442E2B7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In addition to </w:t>
      </w:r>
      <w:r w:rsidR="007F2BAC">
        <w:rPr>
          <w:sz w:val="22"/>
          <w:szCs w:val="22"/>
        </w:rPr>
        <w:t>Across The Waves Football Club Incorporated</w:t>
      </w:r>
      <w:r w:rsidR="007F2BAC" w:rsidRPr="005F5C7C">
        <w:rPr>
          <w:rStyle w:val="Emphasis"/>
          <w:sz w:val="22"/>
          <w:szCs w:val="22"/>
        </w:rPr>
        <w:t>’</w:t>
      </w:r>
      <w:r w:rsidR="007F2BAC" w:rsidRPr="005F5C7C">
        <w:rPr>
          <w:sz w:val="22"/>
          <w:szCs w:val="22"/>
        </w:rPr>
        <w:t>s</w:t>
      </w:r>
      <w:r w:rsidRPr="00193FFF">
        <w:rPr>
          <w:i/>
          <w:iCs/>
          <w:sz w:val="22"/>
          <w:szCs w:val="22"/>
        </w:rPr>
        <w:t xml:space="preserve"> </w:t>
      </w:r>
      <w:r w:rsidRPr="005F5C7C">
        <w:rPr>
          <w:sz w:val="22"/>
          <w:szCs w:val="22"/>
        </w:rPr>
        <w:t xml:space="preserve">General </w:t>
      </w:r>
      <w:r>
        <w:rPr>
          <w:sz w:val="22"/>
          <w:szCs w:val="22"/>
        </w:rPr>
        <w:t>Code of Conduct</w:t>
      </w:r>
      <w:r w:rsidRPr="005F5C7C">
        <w:rPr>
          <w:sz w:val="22"/>
          <w:szCs w:val="22"/>
        </w:rPr>
        <w:t xml:space="preserve">, you must meet the following requirements in regard to your conduct during any activity held or sanctioned by </w:t>
      </w:r>
      <w:r w:rsidR="0076008A" w:rsidRPr="00193FFF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 xml:space="preserve">, a member association or an affiliated club and in your role as a player/participant in any activity held by or under the auspices of </w:t>
      </w:r>
      <w:r w:rsidR="0076008A" w:rsidRPr="00193FFF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>, a member ass</w:t>
      </w:r>
      <w:r>
        <w:rPr>
          <w:sz w:val="22"/>
          <w:szCs w:val="22"/>
        </w:rPr>
        <w:t>ociation or an affiliated club:</w:t>
      </w:r>
    </w:p>
    <w:p w14:paraId="187ADC3B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3C5F8080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pect the rights, dignity and worth of fellow players, coaches, officials and spectators.</w:t>
      </w:r>
    </w:p>
    <w:p w14:paraId="36D189C3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Do not tolerate acts of aggression.</w:t>
      </w:r>
    </w:p>
    <w:p w14:paraId="1F9EE0D3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3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Respect the talent, potential and development of fellow players and competitors.</w:t>
      </w:r>
    </w:p>
    <w:p w14:paraId="2D23B01B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4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Care for and respect the equipment provided to you as part of your program.</w:t>
      </w:r>
    </w:p>
    <w:p w14:paraId="4D27D127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5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frank and honest with your coach concerning illness and injury and your ability to train fully within the program requirements.</w:t>
      </w:r>
    </w:p>
    <w:p w14:paraId="0B8F9ABD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6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At all times avoid intimate relationships with your coach.</w:t>
      </w:r>
    </w:p>
    <w:p w14:paraId="1F3008C6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7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Conduct yourself in a professional manner relating to language, temper and punctuality.</w:t>
      </w:r>
    </w:p>
    <w:p w14:paraId="10CD4BAE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8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Maintain high personal behaviour standards at all times.</w:t>
      </w:r>
    </w:p>
    <w:p w14:paraId="2EDD0B15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9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Abide by the rules and respect the decision of the official, making all appeals through the formal process and respecting the final decision.</w:t>
      </w:r>
    </w:p>
    <w:p w14:paraId="70FEF94C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0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Be honest in your attitude and preparation to training. Work equally hard for yourself and your team.</w:t>
      </w:r>
    </w:p>
    <w:p w14:paraId="00AEBC31" w14:textId="77777777" w:rsidR="00ED6636" w:rsidRPr="005F5C7C" w:rsidRDefault="00ED6636" w:rsidP="00ED6636">
      <w:pPr>
        <w:pStyle w:val="NormalWeb"/>
        <w:tabs>
          <w:tab w:val="left" w:pos="567"/>
        </w:tabs>
        <w:spacing w:before="0" w:beforeAutospacing="0" w:after="0" w:afterAutospacing="0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11.</w:t>
      </w:r>
      <w:r>
        <w:rPr>
          <w:sz w:val="22"/>
          <w:szCs w:val="22"/>
        </w:rPr>
        <w:tab/>
      </w:r>
      <w:r w:rsidRPr="005F5C7C">
        <w:rPr>
          <w:sz w:val="22"/>
          <w:szCs w:val="22"/>
        </w:rPr>
        <w:t>Cooperate with coaches and staff in development of programs to adequately prepare you for competition at the highest level.</w:t>
      </w:r>
    </w:p>
    <w:p w14:paraId="4A7666B6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sz w:val="22"/>
          <w:szCs w:val="22"/>
        </w:rPr>
      </w:pPr>
    </w:p>
    <w:p w14:paraId="504E938E" w14:textId="77777777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>
        <w:rPr>
          <w:rFonts w:ascii="Arial" w:hAnsi="Arial" w:cs="Arial"/>
          <w:color w:val="00457D"/>
          <w:sz w:val="22"/>
          <w:szCs w:val="22"/>
        </w:rPr>
        <w:br w:type="page"/>
      </w:r>
    </w:p>
    <w:p w14:paraId="3B4F35D3" w14:textId="505B0EAB" w:rsidR="00ED6636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  <w:r>
        <w:rPr>
          <w:rFonts w:ascii="Arial" w:hAnsi="Arial" w:cs="Arial"/>
          <w:color w:val="00457D"/>
          <w:sz w:val="22"/>
          <w:szCs w:val="22"/>
        </w:rPr>
        <w:lastRenderedPageBreak/>
        <w:t>SPECTATOR CODE OF CONDUCT:</w:t>
      </w:r>
    </w:p>
    <w:p w14:paraId="68D0BF8F" w14:textId="77777777" w:rsidR="00ED6636" w:rsidRPr="005F5C7C" w:rsidRDefault="00ED6636" w:rsidP="00ED6636">
      <w:pPr>
        <w:pStyle w:val="Heading3"/>
        <w:spacing w:before="0" w:beforeAutospacing="0"/>
        <w:jc w:val="both"/>
        <w:rPr>
          <w:rFonts w:ascii="Arial" w:hAnsi="Arial" w:cs="Arial"/>
          <w:color w:val="00457D"/>
          <w:sz w:val="22"/>
          <w:szCs w:val="22"/>
        </w:rPr>
      </w:pPr>
    </w:p>
    <w:p w14:paraId="2B51BDF9" w14:textId="7CC81BA9" w:rsidR="00ED6636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As a spectator in any activity held by or under the auspices of </w:t>
      </w:r>
      <w:r w:rsidR="0076008A" w:rsidRPr="00193FFF">
        <w:rPr>
          <w:rStyle w:val="Emphasis"/>
          <w:i w:val="0"/>
          <w:iCs w:val="0"/>
          <w:sz w:val="22"/>
          <w:szCs w:val="22"/>
        </w:rPr>
        <w:t>Football Queensland</w:t>
      </w:r>
      <w:r w:rsidRPr="005F5C7C">
        <w:rPr>
          <w:sz w:val="22"/>
          <w:szCs w:val="22"/>
        </w:rPr>
        <w:t>, a member association or an affiliated club, you must meet the following requirements in regard to your conduct during any such activity or event:</w:t>
      </w:r>
    </w:p>
    <w:p w14:paraId="79F1B7F2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492AAB7C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1. Respect the decisions of officials and teach young people to do the same. </w:t>
      </w:r>
    </w:p>
    <w:p w14:paraId="05019588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2. Never ridicule or scold a young player for making a mistake. Positive comments are motivational. </w:t>
      </w:r>
    </w:p>
    <w:p w14:paraId="28D241F2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 xml:space="preserve">3. Condemn the use of violence in any form, whether it is by other spectators, coaches, officials or players. </w:t>
      </w:r>
    </w:p>
    <w:p w14:paraId="2538BBF4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>4. Show respect for your team’s opponents. Without them there would be no game.</w:t>
      </w:r>
    </w:p>
    <w:p w14:paraId="0C8F4DB8" w14:textId="77777777" w:rsidR="00ED6636" w:rsidRPr="005F5C7C" w:rsidRDefault="00ED6636" w:rsidP="00ED6636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F5C7C">
        <w:rPr>
          <w:sz w:val="22"/>
          <w:szCs w:val="22"/>
        </w:rPr>
        <w:t>5. Do not use violence, harassment or abuse in any form (that is, do not use foul language, sledge or harass players, coaches, officials or other spectators).</w:t>
      </w:r>
    </w:p>
    <w:p w14:paraId="163F4537" w14:textId="77777777" w:rsidR="00ED6636" w:rsidRDefault="00ED6636" w:rsidP="00ED6636">
      <w:pPr>
        <w:pStyle w:val="Default"/>
        <w:rPr>
          <w:sz w:val="22"/>
          <w:szCs w:val="22"/>
        </w:rPr>
      </w:pPr>
      <w:r w:rsidRPr="005F5C7C">
        <w:rPr>
          <w:sz w:val="22"/>
          <w:szCs w:val="22"/>
        </w:rPr>
        <w:t>6. Respect the rights, dignity and worth of every person regardless of their gender, ability, cultural background or religion.</w:t>
      </w:r>
    </w:p>
    <w:p w14:paraId="3876D926" w14:textId="77777777" w:rsidR="00ED6636" w:rsidRDefault="00ED6636" w:rsidP="00ED6636">
      <w:pPr>
        <w:pStyle w:val="Default"/>
        <w:rPr>
          <w:sz w:val="22"/>
          <w:szCs w:val="22"/>
        </w:rPr>
      </w:pPr>
    </w:p>
    <w:p w14:paraId="69423756" w14:textId="77777777" w:rsidR="00ED6636" w:rsidRDefault="00ED6636" w:rsidP="00ED6636">
      <w:pPr>
        <w:pStyle w:val="Defaul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0A549A8" w14:textId="29602A44" w:rsidR="00ED6636" w:rsidRPr="0087503B" w:rsidRDefault="00ED6636" w:rsidP="00ED6636">
      <w:pPr>
        <w:pStyle w:val="Default"/>
        <w:rPr>
          <w:b/>
          <w:color w:val="00457D"/>
        </w:rPr>
      </w:pPr>
      <w:r w:rsidRPr="0087503B">
        <w:rPr>
          <w:b/>
          <w:color w:val="00457D"/>
          <w:sz w:val="22"/>
          <w:szCs w:val="22"/>
        </w:rPr>
        <w:lastRenderedPageBreak/>
        <w:t>THE WAVES SPORTS COMPLEX RULES:</w:t>
      </w:r>
    </w:p>
    <w:p w14:paraId="1007AC9E" w14:textId="77777777" w:rsidR="00ED6636" w:rsidRPr="0087503B" w:rsidRDefault="00ED6636" w:rsidP="00ED6636">
      <w:pPr>
        <w:pStyle w:val="Default"/>
        <w:rPr>
          <w:sz w:val="22"/>
          <w:szCs w:val="22"/>
        </w:rPr>
      </w:pPr>
    </w:p>
    <w:p w14:paraId="1175E32C" w14:textId="77777777" w:rsidR="00ED6636" w:rsidRPr="0087503B" w:rsidRDefault="00ED6636" w:rsidP="00ED6636">
      <w:pPr>
        <w:pStyle w:val="Default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In addition to the before mentioned Codes of Conduct, </w:t>
      </w:r>
      <w:r>
        <w:rPr>
          <w:sz w:val="22"/>
          <w:szCs w:val="22"/>
        </w:rPr>
        <w:t>please find below the rules for The Waves Sports Complex:</w:t>
      </w:r>
    </w:p>
    <w:p w14:paraId="7298C42E" w14:textId="77777777" w:rsidR="00ED6636" w:rsidRPr="0087503B" w:rsidRDefault="00ED6636" w:rsidP="00ED6636">
      <w:pPr>
        <w:pStyle w:val="Default"/>
        <w:jc w:val="both"/>
        <w:rPr>
          <w:sz w:val="22"/>
          <w:szCs w:val="22"/>
        </w:rPr>
      </w:pPr>
    </w:p>
    <w:p w14:paraId="69AB1790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Remember that most people play sport for enjoyment. </w:t>
      </w:r>
    </w:p>
    <w:p w14:paraId="63B3DD15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06354C71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Always be positive in your support for players. </w:t>
      </w:r>
    </w:p>
    <w:p w14:paraId="45C24E69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4A46F74C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Condemn the use of violence in any form. </w:t>
      </w:r>
    </w:p>
    <w:p w14:paraId="1F8A00B1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0C49573A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Respect your team’s opponents, officials and spectators. </w:t>
      </w:r>
    </w:p>
    <w:p w14:paraId="74A40623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538C6426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Encourage players and spectators to obey the rules and to accept decisions of referees and officials. </w:t>
      </w:r>
    </w:p>
    <w:p w14:paraId="4BEAF453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0FABEAEC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Demonstrate appropriate social behaviour by not using foul language or harassing players, coaches or officials. </w:t>
      </w:r>
    </w:p>
    <w:p w14:paraId="5160203F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6FC1F9C9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Respect the rights, dignity and worth of every person. </w:t>
      </w:r>
    </w:p>
    <w:p w14:paraId="7F98793E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17704F04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Keep children in your care under control and prevent them from climbing over sporting fixtures and facilities. </w:t>
      </w:r>
    </w:p>
    <w:p w14:paraId="4A93F9EF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29E8297B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Always respect the facilities and equipment provided, and place all rubbish in the bins supplied. </w:t>
      </w:r>
    </w:p>
    <w:p w14:paraId="4A8C1D7D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7C541B06" w14:textId="77777777" w:rsidR="00ED6636" w:rsidRPr="0087503B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Respect the comfort and health of the spectators, volunteers and athletes by not smoking within 5 metres of any canteen, change room facility or playing ground, or within grand stand areas. Event officials have the right to designate a smoking area for their event. </w:t>
      </w:r>
    </w:p>
    <w:p w14:paraId="419DB47C" w14:textId="77777777" w:rsidR="00ED6636" w:rsidRPr="0087503B" w:rsidRDefault="00ED6636" w:rsidP="00ED6636">
      <w:pPr>
        <w:pStyle w:val="Default"/>
        <w:ind w:left="567" w:hanging="567"/>
        <w:jc w:val="both"/>
        <w:rPr>
          <w:sz w:val="22"/>
          <w:szCs w:val="22"/>
        </w:rPr>
      </w:pPr>
    </w:p>
    <w:p w14:paraId="00FD5F46" w14:textId="4BA78113" w:rsidR="00FF458D" w:rsidRPr="00ED6636" w:rsidRDefault="00ED6636" w:rsidP="00ED6636">
      <w:pPr>
        <w:pStyle w:val="Default"/>
        <w:numPr>
          <w:ilvl w:val="0"/>
          <w:numId w:val="1"/>
        </w:numPr>
        <w:ind w:left="567" w:hanging="567"/>
        <w:jc w:val="both"/>
        <w:rPr>
          <w:sz w:val="22"/>
          <w:szCs w:val="22"/>
        </w:rPr>
      </w:pPr>
      <w:r w:rsidRPr="0087503B">
        <w:rPr>
          <w:sz w:val="22"/>
          <w:szCs w:val="22"/>
        </w:rPr>
        <w:t xml:space="preserve">No animals are permitted within the Sports Complex grounds without the prior approval of management. Event officials and management reserve the right to ask animal owners to leave the </w:t>
      </w:r>
      <w:r w:rsidRPr="00ED6636">
        <w:rPr>
          <w:sz w:val="22"/>
          <w:szCs w:val="22"/>
        </w:rPr>
        <w:t xml:space="preserve">grounds. </w:t>
      </w:r>
    </w:p>
    <w:sectPr w:rsidR="00FF458D" w:rsidRPr="00ED6636" w:rsidSect="00603E40">
      <w:headerReference w:type="default" r:id="rId7"/>
      <w:footerReference w:type="default" r:id="rId8"/>
      <w:pgSz w:w="11906" w:h="16838"/>
      <w:pgMar w:top="3402" w:right="1985" w:bottom="1134" w:left="1985" w:header="709" w:footer="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C017A" w14:textId="77777777" w:rsidR="009178EE" w:rsidRDefault="009178EE">
      <w:r>
        <w:separator/>
      </w:r>
    </w:p>
  </w:endnote>
  <w:endnote w:type="continuationSeparator" w:id="0">
    <w:p w14:paraId="60498A73" w14:textId="77777777" w:rsidR="009178EE" w:rsidRDefault="00917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456DD" w14:textId="77777777" w:rsidR="000210FB" w:rsidRDefault="00874317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7E99FFC" wp14:editId="38AB63FC">
          <wp:simplePos x="0" y="0"/>
          <wp:positionH relativeFrom="column">
            <wp:posOffset>4914900</wp:posOffset>
          </wp:positionH>
          <wp:positionV relativeFrom="paragraph">
            <wp:posOffset>-1247140</wp:posOffset>
          </wp:positionV>
          <wp:extent cx="1083945" cy="1189990"/>
          <wp:effectExtent l="0" t="0" r="0" b="0"/>
          <wp:wrapTight wrapText="bothSides">
            <wp:wrapPolygon edited="0">
              <wp:start x="0" y="0"/>
              <wp:lineTo x="0" y="21093"/>
              <wp:lineTo x="21258" y="21093"/>
              <wp:lineTo x="21258" y="0"/>
              <wp:lineTo x="0" y="0"/>
            </wp:wrapPolygon>
          </wp:wrapTight>
          <wp:docPr id="244" name="Picture 244" descr="ATWFC Bad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4" descr="ATWFC Bad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173" t="23235" r="16179" b="25615"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1189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227816E" wp14:editId="609D2C5B">
              <wp:simplePos x="0" y="0"/>
              <wp:positionH relativeFrom="column">
                <wp:posOffset>360045</wp:posOffset>
              </wp:positionH>
              <wp:positionV relativeFrom="paragraph">
                <wp:posOffset>10026015</wp:posOffset>
              </wp:positionV>
              <wp:extent cx="6840220" cy="440690"/>
              <wp:effectExtent l="0" t="0" r="635" b="1270"/>
              <wp:wrapNone/>
              <wp:docPr id="71" name="Group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40690"/>
                        <a:chOff x="106763775" y="114858150"/>
                        <a:chExt cx="6840000" cy="440474"/>
                      </a:xfrm>
                    </wpg:grpSpPr>
                    <wps:wsp>
                      <wps:cNvPr id="72" name="Rectangle 73"/>
                      <wps:cNvSpPr>
                        <a:spLocks noChangeArrowheads="1"/>
                      </wps:cNvSpPr>
                      <wps:spPr bwMode="auto">
                        <a:xfrm>
                          <a:off x="109571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F7CDE38" w14:textId="77777777" w:rsidR="00996949" w:rsidRDefault="00996949" w:rsidP="00996949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24660335" w14:textId="77777777" w:rsidR="00996949" w:rsidRDefault="00996949" w:rsidP="00996949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3" name="Rectangle 7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4" name="Rectangle 75"/>
                      <wps:cNvSpPr>
                        <a:spLocks noChangeArrowheads="1"/>
                      </wps:cNvSpPr>
                      <wps:spPr bwMode="auto">
                        <a:xfrm>
                          <a:off x="11129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33E8762" w14:textId="77777777" w:rsidR="00996949" w:rsidRDefault="00996949" w:rsidP="00996949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5" name="Rectangle 7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71B1D0A" w14:textId="77777777" w:rsidR="00996949" w:rsidRDefault="00996949" w:rsidP="00996949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6" name="Text Box 77"/>
                      <wps:cNvSpPr txBox="1">
                        <a:spLocks noChangeArrowheads="1"/>
                      </wps:cNvSpPr>
                      <wps:spPr bwMode="auto">
                        <a:xfrm>
                          <a:off x="107090434" y="114866624"/>
                          <a:ext cx="1077341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78C83B0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44A4CC95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 Narrow" w:hAnsi="Arial Narrow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01493B36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7" name="Text Box 78"/>
                      <wps:cNvSpPr txBox="1">
                        <a:spLocks noChangeArrowheads="1"/>
                      </wps:cNvSpPr>
                      <wps:spPr bwMode="auto">
                        <a:xfrm>
                          <a:off x="108509775" y="114866079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FD43C23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2C13C10A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0CE16A90" w14:textId="77777777" w:rsidR="00996949" w:rsidRDefault="00996949" w:rsidP="00996949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8" name="Text Box 79"/>
                      <wps:cNvSpPr txBox="1">
                        <a:spLocks noChangeArrowheads="1"/>
                      </wps:cNvSpPr>
                      <wps:spPr bwMode="auto">
                        <a:xfrm>
                          <a:off x="109895775" y="114866624"/>
                          <a:ext cx="1404000" cy="4235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ADD2244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Phon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1531</w:t>
                            </w:r>
                          </w:p>
                          <w:p w14:paraId="007843BA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Fax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3153</w:t>
                            </w:r>
                          </w:p>
                          <w:p w14:paraId="20CAF2D1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Courtesy Bus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419 667 682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9" name="Text Box 80"/>
                      <wps:cNvSpPr txBox="1">
                        <a:spLocks noChangeArrowheads="1"/>
                      </wps:cNvSpPr>
                      <wps:spPr bwMode="auto">
                        <a:xfrm>
                          <a:off x="111623775" y="114858150"/>
                          <a:ext cx="165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5139D02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EMAIL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info@acrossthewaves.com</w:t>
                            </w:r>
                          </w:p>
                          <w:p w14:paraId="7C7B11B4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WEBSIT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www.acrossthewaves.com</w:t>
                            </w:r>
                          </w:p>
                          <w:p w14:paraId="186322E3" w14:textId="77777777" w:rsidR="00996949" w:rsidRDefault="00996949" w:rsidP="00996949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ABN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 xml:space="preserve">49 193 407 174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80" name="Rectangle 81"/>
                      <wps:cNvSpPr>
                        <a:spLocks noChangeArrowheads="1"/>
                      </wps:cNvSpPr>
                      <wps:spPr bwMode="auto">
                        <a:xfrm>
                          <a:off x="10816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F80891" w14:textId="77777777" w:rsidR="00996949" w:rsidRDefault="00996949" w:rsidP="00996949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227816E" id="Group 72" o:spid="_x0000_s1026" style="position:absolute;margin-left:28.35pt;margin-top:789.45pt;width:538.6pt;height:34.7pt;z-index:251660288" coordorigin="1067637,1148581" coordsize="68400,4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">
              <v:rect id="Rectangle 73" o:spid="_x0000_s1027" style="position:absolute;left:109571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" fillcolor="red" stroked="f" insetpen="t">
                <v:shadow color="#ccc"/>
                <v:textbox inset="2.88pt,2.88pt,2.88pt,2.88pt">
                  <w:txbxContent>
                    <w:p w14:paraId="6F7CDE38" w14:textId="77777777" w:rsidR="00996949" w:rsidRDefault="00996949" w:rsidP="00996949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24660335" w14:textId="77777777" w:rsidR="00996949" w:rsidRDefault="00996949" w:rsidP="00996949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74" o:spid="_x0000_s102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" fillcolor="#090" stroked="f" insetpen="t">
                <v:shadow color="#ccc"/>
                <v:textbox inset="2.88pt,2.88pt,2.88pt,2.88pt"/>
              </v:rect>
              <v:rect id="Rectangle 75" o:spid="_x0000_s1029" style="position:absolute;left:11129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233E8762" w14:textId="77777777" w:rsidR="00996949" w:rsidRDefault="00996949" w:rsidP="00996949"/>
                  </w:txbxContent>
                </v:textbox>
              </v:rect>
              <v:rect id="Rectangle 76" o:spid="_x0000_s103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" fillcolor="#fc0" stroked="f" insetpen="t">
                <v:shadow color="#ccc"/>
                <v:textbox inset="2.88pt,2.88pt,2.88pt,2.88pt">
                  <w:txbxContent>
                    <w:p w14:paraId="171B1D0A" w14:textId="77777777" w:rsidR="00996949" w:rsidRDefault="00996949" w:rsidP="00996949"/>
                  </w:txbxContent>
                </v:textbox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7" o:spid="_x0000_s1031" type="#_x0000_t202" style="position:absolute;left:1070904;top:1148666;width:10773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" filled="f" stroked="f" insetpen="t">
                <v:textbox inset="2.88pt,2.88pt,2.88pt,2.88pt">
                  <w:txbxContent>
                    <w:p w14:paraId="578C83B0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MAILING ADDRESS:</w:t>
                      </w:r>
                    </w:p>
                    <w:p w14:paraId="44A4CC95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 Narrow" w:hAnsi="Arial Narrow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01493B36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78" o:spid="_x0000_s1032" type="#_x0000_t202" style="position:absolute;left:1085097;top:1148660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" filled="f" stroked="f" insetpen="t">
                <v:textbox inset="2.88pt,2.88pt,2.88pt,2.88pt">
                  <w:txbxContent>
                    <w:p w14:paraId="1FD43C23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STREET ADDRESS:</w:t>
                      </w:r>
                    </w:p>
                    <w:p w14:paraId="2C13C10A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0CE16A90" w14:textId="77777777" w:rsidR="00996949" w:rsidRDefault="00996949" w:rsidP="00996949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79" o:spid="_x0000_s1033" type="#_x0000_t202" style="position:absolute;left:1098957;top:1148666;width:14040;height:4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" filled="f" stroked="f" insetpen="t">
                <v:textbox inset="2.88pt,2.88pt,2.88pt,2.88pt">
                  <w:txbxContent>
                    <w:p w14:paraId="2ADD2244" w14:textId="77777777" w:rsidR="00996949" w:rsidRDefault="00996949" w:rsidP="00996949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Phon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1531</w:t>
                      </w:r>
                    </w:p>
                    <w:p w14:paraId="007843BA" w14:textId="77777777" w:rsidR="00996949" w:rsidRDefault="00996949" w:rsidP="00996949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Fax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3153</w:t>
                      </w:r>
                    </w:p>
                    <w:p w14:paraId="20CAF2D1" w14:textId="77777777" w:rsidR="00996949" w:rsidRDefault="00996949" w:rsidP="00996949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Courtesy Bus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419 667 682</w:t>
                      </w:r>
                    </w:p>
                  </w:txbxContent>
                </v:textbox>
              </v:shape>
              <v:shape id="Text Box 80" o:spid="_x0000_s1034" type="#_x0000_t202" style="position:absolute;left:1116237;top:1148581;width:165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" filled="f" stroked="f" insetpen="t">
                <v:textbox inset="2.88pt,2.88pt,2.88pt,2.88pt">
                  <w:txbxContent>
                    <w:p w14:paraId="25139D02" w14:textId="77777777" w:rsidR="00996949" w:rsidRDefault="00996949" w:rsidP="00996949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EMAIL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info@acrossthewaves.com</w:t>
                      </w:r>
                    </w:p>
                    <w:p w14:paraId="7C7B11B4" w14:textId="77777777" w:rsidR="00996949" w:rsidRDefault="00996949" w:rsidP="00996949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WEBSIT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www.acrossthewaves.com</w:t>
                      </w:r>
                    </w:p>
                    <w:p w14:paraId="186322E3" w14:textId="77777777" w:rsidR="00996949" w:rsidRDefault="00996949" w:rsidP="00996949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ABN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 xml:space="preserve">49 193 407 174 </w:t>
                      </w:r>
                    </w:p>
                  </w:txbxContent>
                </v:textbox>
              </v:shape>
              <v:rect id="Rectangle 81" o:spid="_x0000_s1035" style="position:absolute;left:10816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" fillcolor="black" stroked="f" insetpen="t">
                <v:shadow color="#ccc"/>
                <v:textbox inset="2.88pt,2.88pt,2.88pt,2.88pt">
                  <w:txbxContent>
                    <w:p w14:paraId="1FF80891" w14:textId="77777777" w:rsidR="00996949" w:rsidRDefault="00996949" w:rsidP="00996949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8BB7F45" wp14:editId="1C0E363D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4445" r="635" b="1905"/>
              <wp:wrapNone/>
              <wp:docPr id="61" name="Group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62" name="Rectangle 4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65A7C21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1858CB8B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3" name="Rectangle 4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4" name="Rectangle 4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0FDB043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5" name="Rectangle 4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528D643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6" name="Text Box 4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B8227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7A0FF04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50827A2F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7" name="Text Box 4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99C9472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06F7E33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6ED44397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8" name="Text Box 4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4B06FAE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2FB949DE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7253939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9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226825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4A6369C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0" name="Rectangle 5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EBF13B6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BB7F45" id="Group 42" o:spid="_x0000_s1036" style="position:absolute;margin-left:28.35pt;margin-top:790.85pt;width:538.6pt;height:34pt;z-index:251657216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">
              <v:rect id="Rectangle 43" o:spid="_x0000_s103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" fillcolor="red" stroked="f" insetpen="t">
                <v:shadow color="#ccc"/>
                <v:textbox inset="2.88pt,2.88pt,2.88pt,2.88pt">
                  <w:txbxContent>
                    <w:p w14:paraId="465A7C21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1858CB8B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44" o:spid="_x0000_s103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" fillcolor="#090" stroked="f" insetpen="t">
                <v:shadow color="#ccc"/>
                <v:textbox inset="2.88pt,2.88pt,2.88pt,2.88pt"/>
              </v:rect>
              <v:rect id="Rectangle 45" o:spid="_x0000_s103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10FDB043" w14:textId="77777777" w:rsidR="00B0746F" w:rsidRDefault="00B0746F" w:rsidP="00B0746F"/>
                  </w:txbxContent>
                </v:textbox>
              </v:rect>
              <v:rect id="Rectangle 46" o:spid="_x0000_s104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" fillcolor="#fc0" stroked="f" insetpen="t">
                <v:shadow color="#ccc"/>
                <v:textbox inset="2.88pt,2.88pt,2.88pt,2.88pt">
                  <w:txbxContent>
                    <w:p w14:paraId="4528D643" w14:textId="77777777" w:rsidR="00B0746F" w:rsidRDefault="00B0746F" w:rsidP="00B0746F"/>
                  </w:txbxContent>
                </v:textbox>
              </v:rect>
              <v:shape id="Text Box 47" o:spid="_x0000_s104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" filled="f" stroked="f" insetpen="t">
                <v:textbox inset="2.88pt,2.88pt,2.88pt,2.88pt">
                  <w:txbxContent>
                    <w:p w14:paraId="73B8227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7A0FF04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50827A2F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48" o:spid="_x0000_s104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" filled="f" stroked="f" insetpen="t">
                <v:textbox inset="2.88pt,2.88pt,2.88pt,2.88pt">
                  <w:txbxContent>
                    <w:p w14:paraId="799C9472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06F7E33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6ED44397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49" o:spid="_x0000_s104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" filled="f" stroked="f" insetpen="t">
                <v:textbox inset="2.88pt,2.88pt,2.88pt,2.88pt">
                  <w:txbxContent>
                    <w:p w14:paraId="74B06FAE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2FB949DE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7253939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50" o:spid="_x0000_s104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" filled="f" stroked="f" insetpen="t">
                <v:textbox inset="2.88pt,2.88pt,2.88pt,2.88pt">
                  <w:txbxContent>
                    <w:p w14:paraId="7226825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4A6369C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51" o:spid="_x0000_s104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0EBF13B6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6843702A" wp14:editId="7E32E953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4445" r="635" b="1905"/>
              <wp:wrapNone/>
              <wp:docPr id="51" name="Group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52" name="Rectangle 3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C2A1C2E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3687EFF2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3" name="Rectangle 3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4" name="Rectangle 3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2B696B5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5" name="Rectangle 3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2061962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6" name="Text Box 3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2C56B02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2AA7115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6650A90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7" name="Text Box 3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019CF4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49314602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0257A08F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8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786E3A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1D29A1E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6134037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9" name="Text Box 4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A2E0B43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7372C67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0" name="Rectangle 4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6BB75F1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43702A" id="Group 32" o:spid="_x0000_s1046" style="position:absolute;margin-left:28.35pt;margin-top:790.85pt;width:538.6pt;height:34pt;z-index:251656192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">
              <v:rect id="Rectangle 33" o:spid="_x0000_s104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" fillcolor="red" stroked="f" insetpen="t">
                <v:shadow color="#ccc"/>
                <v:textbox inset="2.88pt,2.88pt,2.88pt,2.88pt">
                  <w:txbxContent>
                    <w:p w14:paraId="3C2A1C2E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3687EFF2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34" o:spid="_x0000_s104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" fillcolor="#090" stroked="f" insetpen="t">
                <v:shadow color="#ccc"/>
                <v:textbox inset="2.88pt,2.88pt,2.88pt,2.88pt"/>
              </v:rect>
              <v:rect id="Rectangle 35" o:spid="_x0000_s104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42B696B5" w14:textId="77777777" w:rsidR="00B0746F" w:rsidRDefault="00B0746F" w:rsidP="00B0746F"/>
                  </w:txbxContent>
                </v:textbox>
              </v:rect>
              <v:rect id="Rectangle 36" o:spid="_x0000_s105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" fillcolor="#fc0" stroked="f" insetpen="t">
                <v:shadow color="#ccc"/>
                <v:textbox inset="2.88pt,2.88pt,2.88pt,2.88pt">
                  <w:txbxContent>
                    <w:p w14:paraId="02061962" w14:textId="77777777" w:rsidR="00B0746F" w:rsidRDefault="00B0746F" w:rsidP="00B0746F"/>
                  </w:txbxContent>
                </v:textbox>
              </v:rect>
              <v:shape id="Text Box 37" o:spid="_x0000_s105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" filled="f" stroked="f" insetpen="t">
                <v:textbox inset="2.88pt,2.88pt,2.88pt,2.88pt">
                  <w:txbxContent>
                    <w:p w14:paraId="42C56B02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2AA7115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6650A90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38" o:spid="_x0000_s105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" filled="f" stroked="f" insetpen="t">
                <v:textbox inset="2.88pt,2.88pt,2.88pt,2.88pt">
                  <w:txbxContent>
                    <w:p w14:paraId="1019CF4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49314602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0257A08F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39" o:spid="_x0000_s105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" filled="f" stroked="f" insetpen="t">
                <v:textbox inset="2.88pt,2.88pt,2.88pt,2.88pt">
                  <w:txbxContent>
                    <w:p w14:paraId="6E786E3A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1D29A1E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6134037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40" o:spid="_x0000_s105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" filled="f" stroked="f" insetpen="t">
                <v:textbox inset="2.88pt,2.88pt,2.88pt,2.88pt">
                  <w:txbxContent>
                    <w:p w14:paraId="1A2E0B43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7372C67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41" o:spid="_x0000_s105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36BB75F1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022E0ED7" wp14:editId="3BFC00FB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4445" r="635" b="1905"/>
              <wp:wrapNone/>
              <wp:docPr id="41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42" name="Rectangle 2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AEB7CD1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672045A0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3" name="Rectangle 2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4" name="Rectangle 2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76A8F8A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5" name="Rectangle 2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CCD54FA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6" name="Text Box 2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61A96F7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451E336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32A7070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7" name="Text Box 2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0DD28C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4F71E11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5ED5DD5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8" name="Text Box 2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5DDAF9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04A6679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7EE19C2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9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F8C837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0C9C85B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0" name="Rectangle 3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536082D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2E0ED7" id="Group 22" o:spid="_x0000_s1056" style="position:absolute;margin-left:28.35pt;margin-top:790.85pt;width:538.6pt;height:34pt;z-index:251655168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">
              <v:rect id="Rectangle 23" o:spid="_x0000_s105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" fillcolor="red" stroked="f" insetpen="t">
                <v:shadow color="#ccc"/>
                <v:textbox inset="2.88pt,2.88pt,2.88pt,2.88pt">
                  <w:txbxContent>
                    <w:p w14:paraId="6AEB7CD1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672045A0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24" o:spid="_x0000_s105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" fillcolor="#090" stroked="f" insetpen="t">
                <v:shadow color="#ccc"/>
                <v:textbox inset="2.88pt,2.88pt,2.88pt,2.88pt"/>
              </v:rect>
              <v:rect id="Rectangle 25" o:spid="_x0000_s105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376A8F8A" w14:textId="77777777" w:rsidR="00B0746F" w:rsidRDefault="00B0746F" w:rsidP="00B0746F"/>
                  </w:txbxContent>
                </v:textbox>
              </v:rect>
              <v:rect id="Rectangle 26" o:spid="_x0000_s106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" fillcolor="#fc0" stroked="f" insetpen="t">
                <v:shadow color="#ccc"/>
                <v:textbox inset="2.88pt,2.88pt,2.88pt,2.88pt">
                  <w:txbxContent>
                    <w:p w14:paraId="4CCD54FA" w14:textId="77777777" w:rsidR="00B0746F" w:rsidRDefault="00B0746F" w:rsidP="00B0746F"/>
                  </w:txbxContent>
                </v:textbox>
              </v:rect>
              <v:shape id="Text Box 27" o:spid="_x0000_s106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" filled="f" stroked="f" insetpen="t">
                <v:textbox inset="2.88pt,2.88pt,2.88pt,2.88pt">
                  <w:txbxContent>
                    <w:p w14:paraId="061A96F7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451E336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32A7070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28" o:spid="_x0000_s106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" filled="f" stroked="f" insetpen="t">
                <v:textbox inset="2.88pt,2.88pt,2.88pt,2.88pt">
                  <w:txbxContent>
                    <w:p w14:paraId="50DD28C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4F71E11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5ED5DD5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29" o:spid="_x0000_s106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" filled="f" stroked="f" insetpen="t">
                <v:textbox inset="2.88pt,2.88pt,2.88pt,2.88pt">
                  <w:txbxContent>
                    <w:p w14:paraId="65DDAF9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04A6679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7EE19C2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30" o:spid="_x0000_s106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" filled="f" stroked="f" insetpen="t">
                <v:textbox inset="2.88pt,2.88pt,2.88pt,2.88pt">
                  <w:txbxContent>
                    <w:p w14:paraId="3F8C837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0C9C85B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31" o:spid="_x0000_s106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7536082D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4DBE83D6" wp14:editId="20D493BE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4445" r="635" b="1905"/>
              <wp:wrapNone/>
              <wp:docPr id="31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32" name="Rectangle 1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2CAC17D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776DA2E3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3" name="Rectangle 1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4" name="Rectangle 1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6EBF59E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5" name="Rectangle 1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B148832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6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8A0683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0CCA566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49617A2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7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65F16D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48FB9C6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77AC1001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8" name="Text Box 1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E5982BC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5AF94E25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2937D83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9" name="Text Box 2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0BE6A3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63FD124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0" name="Rectangle 2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09E188C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DBE83D6" id="Group 12" o:spid="_x0000_s1066" style="position:absolute;margin-left:28.35pt;margin-top:790.85pt;width:538.6pt;height:34pt;z-index:251654144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">
              <v:rect id="Rectangle 13" o:spid="_x0000_s106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" fillcolor="red" stroked="f" insetpen="t">
                <v:shadow color="#ccc"/>
                <v:textbox inset="2.88pt,2.88pt,2.88pt,2.88pt">
                  <w:txbxContent>
                    <w:p w14:paraId="42CAC17D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776DA2E3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14" o:spid="_x0000_s106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" fillcolor="#090" stroked="f" insetpen="t">
                <v:shadow color="#ccc"/>
                <v:textbox inset="2.88pt,2.88pt,2.88pt,2.88pt"/>
              </v:rect>
              <v:rect id="Rectangle 15" o:spid="_x0000_s106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06EBF59E" w14:textId="77777777" w:rsidR="00B0746F" w:rsidRDefault="00B0746F" w:rsidP="00B0746F"/>
                  </w:txbxContent>
                </v:textbox>
              </v:rect>
              <v:rect id="Rectangle 16" o:spid="_x0000_s107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" fillcolor="#fc0" stroked="f" insetpen="t">
                <v:shadow color="#ccc"/>
                <v:textbox inset="2.88pt,2.88pt,2.88pt,2.88pt">
                  <w:txbxContent>
                    <w:p w14:paraId="4B148832" w14:textId="77777777" w:rsidR="00B0746F" w:rsidRDefault="00B0746F" w:rsidP="00B0746F"/>
                  </w:txbxContent>
                </v:textbox>
              </v:rect>
              <v:shape id="Text Box 17" o:spid="_x0000_s107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" filled="f" stroked="f" insetpen="t">
                <v:textbox inset="2.88pt,2.88pt,2.88pt,2.88pt">
                  <w:txbxContent>
                    <w:p w14:paraId="08A0683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0CCA566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49617A2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18" o:spid="_x0000_s107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" filled="f" stroked="f" insetpen="t">
                <v:textbox inset="2.88pt,2.88pt,2.88pt,2.88pt">
                  <w:txbxContent>
                    <w:p w14:paraId="465F16D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48FB9C6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77AC1001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19" o:spid="_x0000_s107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" filled="f" stroked="f" insetpen="t">
                <v:textbox inset="2.88pt,2.88pt,2.88pt,2.88pt">
                  <w:txbxContent>
                    <w:p w14:paraId="4E5982BC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5AF94E25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2937D83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20" o:spid="_x0000_s107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" filled="f" stroked="f" insetpen="t">
                <v:textbox inset="2.88pt,2.88pt,2.88pt,2.88pt">
                  <w:txbxContent>
                    <w:p w14:paraId="40BE6A3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63FD124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21" o:spid="_x0000_s107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309E188C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634A230" wp14:editId="7C3ECDD2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4445" r="635" b="1905"/>
              <wp:wrapNone/>
              <wp:docPr id="21" name="Group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22" name="Rectangle 5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F07EA1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7036CAAA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3" name="Rectangle 5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4" name="Rectangle 5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170A7BC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5" name="Rectangle 5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B9D43BC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6" name="Text Box 5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89F591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042916A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3756DBF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7" name="Text Box 5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2F32AA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55B87D3F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21A9AA4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8" name="Text Box 5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0E0DDB2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4DA594AF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6445DF0E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9" name="Text Box 6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C8FEE29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18B07EA0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0" name="Rectangle 6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219A0E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34A230" id="Group 52" o:spid="_x0000_s1076" style="position:absolute;margin-left:28.35pt;margin-top:790.85pt;width:538.6pt;height:34pt;z-index:251658240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">
              <v:rect id="Rectangle 53" o:spid="_x0000_s107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" fillcolor="red" stroked="f" insetpen="t">
                <v:shadow color="#ccc"/>
                <v:textbox inset="2.88pt,2.88pt,2.88pt,2.88pt">
                  <w:txbxContent>
                    <w:p w14:paraId="47F07EA1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7036CAAA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54" o:spid="_x0000_s107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" fillcolor="#090" stroked="f" insetpen="t">
                <v:shadow color="#ccc"/>
                <v:textbox inset="2.88pt,2.88pt,2.88pt,2.88pt"/>
              </v:rect>
              <v:rect id="Rectangle 55" o:spid="_x0000_s107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7170A7BC" w14:textId="77777777" w:rsidR="00B0746F" w:rsidRDefault="00B0746F" w:rsidP="00B0746F"/>
                  </w:txbxContent>
                </v:textbox>
              </v:rect>
              <v:rect id="Rectangle 56" o:spid="_x0000_s108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" fillcolor="#fc0" stroked="f" insetpen="t">
                <v:shadow color="#ccc"/>
                <v:textbox inset="2.88pt,2.88pt,2.88pt,2.88pt">
                  <w:txbxContent>
                    <w:p w14:paraId="6B9D43BC" w14:textId="77777777" w:rsidR="00B0746F" w:rsidRDefault="00B0746F" w:rsidP="00B0746F"/>
                  </w:txbxContent>
                </v:textbox>
              </v:rect>
              <v:shape id="Text Box 57" o:spid="_x0000_s108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" filled="f" stroked="f" insetpen="t">
                <v:textbox inset="2.88pt,2.88pt,2.88pt,2.88pt">
                  <w:txbxContent>
                    <w:p w14:paraId="289F591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042916A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3756DBF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58" o:spid="_x0000_s108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" filled="f" stroked="f" insetpen="t">
                <v:textbox inset="2.88pt,2.88pt,2.88pt,2.88pt">
                  <w:txbxContent>
                    <w:p w14:paraId="52F32AA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55B87D3F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21A9AA4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59" o:spid="_x0000_s108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" filled="f" stroked="f" insetpen="t">
                <v:textbox inset="2.88pt,2.88pt,2.88pt,2.88pt">
                  <w:txbxContent>
                    <w:p w14:paraId="00E0DDB2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4DA594AF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6445DF0E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60" o:spid="_x0000_s108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" filled="f" stroked="f" insetpen="t">
                <v:textbox inset="2.88pt,2.88pt,2.88pt,2.88pt">
                  <w:txbxContent>
                    <w:p w14:paraId="5C8FEE29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18B07EA0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61" o:spid="_x0000_s108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1F219A0E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06AEEF2" wp14:editId="715D84EA">
              <wp:simplePos x="0" y="0"/>
              <wp:positionH relativeFrom="column">
                <wp:posOffset>360045</wp:posOffset>
              </wp:positionH>
              <wp:positionV relativeFrom="paragraph">
                <wp:posOffset>10043795</wp:posOffset>
              </wp:positionV>
              <wp:extent cx="6840220" cy="431800"/>
              <wp:effectExtent l="0" t="4445" r="635" b="1905"/>
              <wp:wrapNone/>
              <wp:docPr id="11" name="Group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31800"/>
                        <a:chOff x="106763775" y="114876150"/>
                        <a:chExt cx="6840000" cy="432000"/>
                      </a:xfrm>
                    </wpg:grpSpPr>
                    <wps:wsp>
                      <wps:cNvPr id="12" name="Rectangle 63"/>
                      <wps:cNvSpPr>
                        <a:spLocks noChangeArrowheads="1"/>
                      </wps:cNvSpPr>
                      <wps:spPr bwMode="auto">
                        <a:xfrm>
                          <a:off x="11009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CA4CE4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36F496B4" w14:textId="77777777" w:rsidR="00B0746F" w:rsidRDefault="00B0746F" w:rsidP="00B0746F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3" name="Rectangle 6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65"/>
                      <wps:cNvSpPr>
                        <a:spLocks noChangeArrowheads="1"/>
                      </wps:cNvSpPr>
                      <wps:spPr bwMode="auto">
                        <a:xfrm>
                          <a:off x="11149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284EEAE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5" name="Rectangle 6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C00633A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6" name="Text Box 67"/>
                      <wps:cNvSpPr txBox="1">
                        <a:spLocks noChangeArrowheads="1"/>
                      </wps:cNvSpPr>
                      <wps:spPr bwMode="auto">
                        <a:xfrm>
                          <a:off x="107123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AC34CB4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5162461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4227E31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7" name="Text Box 68"/>
                      <wps:cNvSpPr txBox="1">
                        <a:spLocks noChangeArrowheads="1"/>
                      </wps:cNvSpPr>
                      <wps:spPr bwMode="auto">
                        <a:xfrm>
                          <a:off x="108779775" y="114876150"/>
                          <a:ext cx="129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2F8806F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0263FD4B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50F8C6F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8" name="Text Box 69"/>
                      <wps:cNvSpPr txBox="1">
                        <a:spLocks noChangeArrowheads="1"/>
                      </wps:cNvSpPr>
                      <wps:spPr bwMode="auto">
                        <a:xfrm>
                          <a:off x="110435775" y="114876150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F38C27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:      07 4152 1531</w:t>
                            </w:r>
                          </w:p>
                          <w:p w14:paraId="3F8929F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:      07 4152 3153</w:t>
                            </w:r>
                          </w:p>
                          <w:p w14:paraId="0C1BE7BD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BN: 49 193 407 17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9" name="Text Box 70"/>
                      <wps:cNvSpPr txBox="1">
                        <a:spLocks noChangeArrowheads="1"/>
                      </wps:cNvSpPr>
                      <wps:spPr bwMode="auto">
                        <a:xfrm>
                          <a:off x="111839775" y="114876150"/>
                          <a:ext cx="1458000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3A14548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:  info@acrossthewaves.com</w:t>
                            </w:r>
                          </w:p>
                          <w:p w14:paraId="5CEB7D06" w14:textId="77777777" w:rsidR="00B0746F" w:rsidRDefault="00B0746F" w:rsidP="00B0746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: www.acrossthewaves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20" name="Rectangle 71"/>
                      <wps:cNvSpPr>
                        <a:spLocks noChangeArrowheads="1"/>
                      </wps:cNvSpPr>
                      <wps:spPr bwMode="auto">
                        <a:xfrm>
                          <a:off x="10841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D4FEFC4" w14:textId="77777777" w:rsidR="00B0746F" w:rsidRDefault="00B0746F" w:rsidP="00B0746F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6AEEF2" id="Group 62" o:spid="_x0000_s1086" style="position:absolute;margin-left:28.35pt;margin-top:790.85pt;width:538.6pt;height:34pt;z-index:251659264" coordorigin="1067637,1148761" coordsize="68400,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">
              <v:rect id="Rectangle 63" o:spid="_x0000_s1087" style="position:absolute;left:11009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" fillcolor="red" stroked="f" insetpen="t">
                <v:shadow color="#ccc"/>
                <v:textbox inset="2.88pt,2.88pt,2.88pt,2.88pt">
                  <w:txbxContent>
                    <w:p w14:paraId="47CA4CE4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36F496B4" w14:textId="77777777" w:rsidR="00B0746F" w:rsidRDefault="00B0746F" w:rsidP="00B0746F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64" o:spid="_x0000_s108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" fillcolor="#090" stroked="f" insetpen="t">
                <v:shadow color="#ccc"/>
                <v:textbox inset="2.88pt,2.88pt,2.88pt,2.88pt"/>
              </v:rect>
              <v:rect id="Rectangle 65" o:spid="_x0000_s1089" style="position:absolute;left:11149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" fillcolor="#009" stroked="f" insetpen="t">
                <v:shadow color="#ccc"/>
                <v:textbox inset="2.88pt,2.88pt,2.88pt,2.88pt">
                  <w:txbxContent>
                    <w:p w14:paraId="0284EEAE" w14:textId="77777777" w:rsidR="00B0746F" w:rsidRDefault="00B0746F" w:rsidP="00B0746F"/>
                  </w:txbxContent>
                </v:textbox>
              </v:rect>
              <v:rect id="Rectangle 66" o:spid="_x0000_s109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" fillcolor="#fc0" stroked="f" insetpen="t">
                <v:shadow color="#ccc"/>
                <v:textbox inset="2.88pt,2.88pt,2.88pt,2.88pt">
                  <w:txbxContent>
                    <w:p w14:paraId="6C00633A" w14:textId="77777777" w:rsidR="00B0746F" w:rsidRDefault="00B0746F" w:rsidP="00B0746F"/>
                  </w:txbxContent>
                </v:textbox>
              </v:rect>
              <v:shape id="Text Box 67" o:spid="_x0000_s1091" type="#_x0000_t202" style="position:absolute;left:107123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" filled="f" stroked="f" insetpen="t">
                <v:textbox inset="2.88pt,2.88pt,2.88pt,2.88pt">
                  <w:txbxContent>
                    <w:p w14:paraId="1AC34CB4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AILING ADDRESS:</w:t>
                      </w:r>
                    </w:p>
                    <w:p w14:paraId="5162461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" w:hAnsi="Arial" w:cs="Arial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4227E31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68" o:spid="_x0000_s1092" type="#_x0000_t202" style="position:absolute;left:1087797;top:1148761;width:129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" filled="f" stroked="f" insetpen="t">
                <v:textbox inset="2.88pt,2.88pt,2.88pt,2.88pt">
                  <w:txbxContent>
                    <w:p w14:paraId="32F8806F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REET ADDRESS:</w:t>
                      </w:r>
                    </w:p>
                    <w:p w14:paraId="0263FD4B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50F8C6F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69" o:spid="_x0000_s1093" type="#_x0000_t202" style="position:absolute;left:1104357;top:1148761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" filled="f" stroked="f" insetpen="t">
                <v:textbox inset="2.88pt,2.88pt,2.88pt,2.88pt">
                  <w:txbxContent>
                    <w:p w14:paraId="7F38C27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:      07 4152 1531</w:t>
                      </w:r>
                    </w:p>
                    <w:p w14:paraId="3F8929F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F:      07 4152 3153</w:t>
                      </w:r>
                    </w:p>
                    <w:p w14:paraId="0C1BE7BD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BN: 49 193 407 174</w:t>
                      </w:r>
                    </w:p>
                  </w:txbxContent>
                </v:textbox>
              </v:shape>
              <v:shape id="Text Box 70" o:spid="_x0000_s1094" type="#_x0000_t202" style="position:absolute;left:1118397;top:1148761;width:1458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" filled="f" stroked="f" insetpen="t">
                <v:textbox inset="2.88pt,2.88pt,2.88pt,2.88pt">
                  <w:txbxContent>
                    <w:p w14:paraId="03A14548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:  info@acrossthewaves.com</w:t>
                      </w:r>
                    </w:p>
                    <w:p w14:paraId="5CEB7D06" w14:textId="77777777" w:rsidR="00B0746F" w:rsidRDefault="00B0746F" w:rsidP="00B0746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: www.acrossthewaves.com</w:t>
                      </w:r>
                    </w:p>
                  </w:txbxContent>
                </v:textbox>
              </v:shape>
              <v:rect id="Rectangle 71" o:spid="_x0000_s1095" style="position:absolute;left:10841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" fillcolor="black" stroked="f" insetpen="t">
                <v:shadow color="#ccc"/>
                <v:textbox inset="2.88pt,2.88pt,2.88pt,2.88pt">
                  <w:txbxContent>
                    <w:p w14:paraId="0D4FEFC4" w14:textId="77777777" w:rsidR="00B0746F" w:rsidRDefault="00B0746F" w:rsidP="00B0746F"/>
                  </w:txbxContent>
                </v:textbox>
              </v:rect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BC0FE65" wp14:editId="25EC260F">
              <wp:simplePos x="0" y="0"/>
              <wp:positionH relativeFrom="column">
                <wp:posOffset>360045</wp:posOffset>
              </wp:positionH>
              <wp:positionV relativeFrom="paragraph">
                <wp:posOffset>10026015</wp:posOffset>
              </wp:positionV>
              <wp:extent cx="6840220" cy="440690"/>
              <wp:effectExtent l="0" t="0" r="635" b="1270"/>
              <wp:wrapNone/>
              <wp:docPr id="1" name="Group 8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440690"/>
                        <a:chOff x="106763775" y="114858150"/>
                        <a:chExt cx="6840000" cy="440474"/>
                      </a:xfrm>
                    </wpg:grpSpPr>
                    <wps:wsp>
                      <wps:cNvPr id="2" name="Rectangle 83"/>
                      <wps:cNvSpPr>
                        <a:spLocks noChangeArrowheads="1"/>
                      </wps:cNvSpPr>
                      <wps:spPr bwMode="auto">
                        <a:xfrm>
                          <a:off x="109571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2A13B3F" w14:textId="77777777" w:rsidR="00A9673A" w:rsidRDefault="00A9673A" w:rsidP="00A9673A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  <w:p w14:paraId="7E6A8DF7" w14:textId="77777777" w:rsidR="00A9673A" w:rsidRDefault="00A9673A" w:rsidP="00A9673A">
                            <w:pPr>
                              <w:widowControl w:val="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" name="Rectangle 84"/>
                      <wps:cNvSpPr>
                        <a:spLocks noChangeArrowheads="1"/>
                      </wps:cNvSpPr>
                      <wps:spPr bwMode="auto">
                        <a:xfrm>
                          <a:off x="106763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Rectangle 85"/>
                      <wps:cNvSpPr>
                        <a:spLocks noChangeArrowheads="1"/>
                      </wps:cNvSpPr>
                      <wps:spPr bwMode="auto">
                        <a:xfrm>
                          <a:off x="11129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5E338D9" w14:textId="77777777" w:rsidR="00A9673A" w:rsidRDefault="00A9673A" w:rsidP="00A967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" name="Rectangle 86"/>
                      <wps:cNvSpPr>
                        <a:spLocks noChangeArrowheads="1"/>
                      </wps:cNvSpPr>
                      <wps:spPr bwMode="auto">
                        <a:xfrm>
                          <a:off x="113279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83BDC61" w14:textId="77777777" w:rsidR="00A9673A" w:rsidRDefault="00A9673A" w:rsidP="00A967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" name="Text Box 87"/>
                      <wps:cNvSpPr txBox="1">
                        <a:spLocks noChangeArrowheads="1"/>
                      </wps:cNvSpPr>
                      <wps:spPr bwMode="auto">
                        <a:xfrm>
                          <a:off x="107087775" y="114866624"/>
                          <a:ext cx="1080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2F7EEBB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MAILING ADDRESS:</w:t>
                            </w:r>
                          </w:p>
                          <w:p w14:paraId="1C8E3DA6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PO Box</w:t>
                                </w:r>
                              </w:smartTag>
                              <w:r>
                                <w:rPr>
                                  <w:rFonts w:ascii="Arial Narrow" w:hAnsi="Arial Narrow"/>
                                  <w:sz w:val="16"/>
                                  <w:szCs w:val="16"/>
                                </w:rPr>
                                <w:t xml:space="preserve"> 862</w:t>
                              </w:r>
                            </w:smartTag>
                          </w:p>
                          <w:p w14:paraId="17DFC83F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" name="Text Box 88"/>
                      <wps:cNvSpPr txBox="1">
                        <a:spLocks noChangeArrowheads="1"/>
                      </wps:cNvSpPr>
                      <wps:spPr bwMode="auto">
                        <a:xfrm>
                          <a:off x="108491775" y="114866079"/>
                          <a:ext cx="1098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2CB72D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STREET ADDRESS:</w:t>
                            </w:r>
                          </w:p>
                          <w:p w14:paraId="0A7C1AAF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1 Miller Street</w:t>
                                </w:r>
                              </w:smartTag>
                            </w:smartTag>
                          </w:p>
                          <w:p w14:paraId="56185D40" w14:textId="77777777" w:rsidR="00A9673A" w:rsidRDefault="00A9673A" w:rsidP="00A9673A">
                            <w:pPr>
                              <w:widowControl w:val="0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BUNDABERG  QLD  467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8" name="Text Box 89"/>
                      <wps:cNvSpPr txBox="1">
                        <a:spLocks noChangeArrowheads="1"/>
                      </wps:cNvSpPr>
                      <wps:spPr bwMode="auto">
                        <a:xfrm>
                          <a:off x="109895775" y="114866624"/>
                          <a:ext cx="1404000" cy="4235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23CD9B5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PHON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1531</w:t>
                            </w:r>
                          </w:p>
                          <w:p w14:paraId="3378BA10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FAX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7 4152 3153</w:t>
                            </w:r>
                          </w:p>
                          <w:p w14:paraId="3986D254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1184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COURTESY BUS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0419 667 682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9" name="Text Box 90"/>
                      <wps:cNvSpPr txBox="1">
                        <a:spLocks noChangeArrowheads="1"/>
                      </wps:cNvSpPr>
                      <wps:spPr bwMode="auto">
                        <a:xfrm>
                          <a:off x="111623775" y="114858150"/>
                          <a:ext cx="1656000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88A2D03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EMAIL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info@acrossthewaves.com</w:t>
                            </w:r>
                          </w:p>
                          <w:p w14:paraId="07ED9DB1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WEBSITE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www.acrossthewaves.com</w:t>
                            </w:r>
                          </w:p>
                          <w:p w14:paraId="41C73B5C" w14:textId="77777777" w:rsidR="00A9673A" w:rsidRDefault="00A9673A" w:rsidP="00A9673A">
                            <w:pPr>
                              <w:widowControl w:val="0"/>
                              <w:tabs>
                                <w:tab w:val="left" w:pos="847"/>
                              </w:tabs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>ABN: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 xml:space="preserve">49 193 407 174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0" name="Rectangle 91"/>
                      <wps:cNvSpPr>
                        <a:spLocks noChangeArrowheads="1"/>
                      </wps:cNvSpPr>
                      <wps:spPr bwMode="auto">
                        <a:xfrm>
                          <a:off x="108167775" y="114912150"/>
                          <a:ext cx="324000" cy="324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7D2F2F2" w14:textId="77777777" w:rsidR="00A9673A" w:rsidRDefault="00A9673A" w:rsidP="00A9673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BC0FE65" id="Group 82" o:spid="_x0000_s1096" style="position:absolute;margin-left:28.35pt;margin-top:789.45pt;width:538.6pt;height:34.7pt;z-index:251661312" coordorigin="1067637,1148581" coordsize="68400,4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">
              <v:rect id="Rectangle 83" o:spid="_x0000_s1097" style="position:absolute;left:109571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" fillcolor="red" stroked="f" insetpen="t">
                <v:shadow color="#ccc"/>
                <v:textbox inset="2.88pt,2.88pt,2.88pt,2.88pt">
                  <w:txbxContent>
                    <w:p w14:paraId="02A13B3F" w14:textId="77777777" w:rsidR="00A9673A" w:rsidRDefault="00A9673A" w:rsidP="00A9673A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</w:rPr>
                      </w:pPr>
                    </w:p>
                    <w:p w14:paraId="7E6A8DF7" w14:textId="77777777" w:rsidR="00A9673A" w:rsidRDefault="00A9673A" w:rsidP="00A9673A">
                      <w:pPr>
                        <w:widowControl w:val="0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</w:txbxContent>
                </v:textbox>
              </v:rect>
              <v:rect id="Rectangle 84" o:spid="_x0000_s1098" style="position:absolute;left:106763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" fillcolor="#090" stroked="f" insetpen="t">
                <v:shadow color="#ccc"/>
                <v:textbox inset="2.88pt,2.88pt,2.88pt,2.88pt"/>
              </v:rect>
              <v:rect id="Rectangle 85" o:spid="_x0000_s1099" style="position:absolute;left:11129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" fillcolor="#009" stroked="f" insetpen="t">
                <v:shadow color="#ccc"/>
                <v:textbox inset="2.88pt,2.88pt,2.88pt,2.88pt">
                  <w:txbxContent>
                    <w:p w14:paraId="05E338D9" w14:textId="77777777" w:rsidR="00A9673A" w:rsidRDefault="00A9673A" w:rsidP="00A9673A"/>
                  </w:txbxContent>
                </v:textbox>
              </v:rect>
              <v:rect id="Rectangle 86" o:spid="_x0000_s1100" style="position:absolute;left:113279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" fillcolor="#fc0" stroked="f" insetpen="t">
                <v:shadow color="#ccc"/>
                <v:textbox inset="2.88pt,2.88pt,2.88pt,2.88pt">
                  <w:txbxContent>
                    <w:p w14:paraId="583BDC61" w14:textId="77777777" w:rsidR="00A9673A" w:rsidRDefault="00A9673A" w:rsidP="00A9673A"/>
                  </w:txbxContent>
                </v:textbox>
              </v:rect>
              <v:shape id="Text Box 87" o:spid="_x0000_s1101" type="#_x0000_t202" style="position:absolute;left:1070877;top:1148666;width:1080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" filled="f" stroked="f" insetpen="t">
                <v:textbox inset="2.88pt,2.88pt,2.88pt,2.88pt">
                  <w:txbxContent>
                    <w:p w14:paraId="22F7EEBB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MAILING ADDRESS:</w:t>
                      </w:r>
                    </w:p>
                    <w:p w14:paraId="1C8E3DA6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PO Box</w:t>
                          </w:r>
                        </w:smartTag>
                        <w:r>
                          <w:rPr>
                            <w:rFonts w:ascii="Arial Narrow" w:hAnsi="Arial Narrow"/>
                            <w:sz w:val="16"/>
                            <w:szCs w:val="16"/>
                          </w:rPr>
                          <w:t xml:space="preserve"> 862</w:t>
                        </w:r>
                      </w:smartTag>
                    </w:p>
                    <w:p w14:paraId="17DFC83F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88" o:spid="_x0000_s1102" type="#_x0000_t202" style="position:absolute;left:1084917;top:1148660;width:1098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" filled="f" stroked="f" insetpen="t">
                <v:textbox inset="2.88pt,2.88pt,2.88pt,2.88pt">
                  <w:txbxContent>
                    <w:p w14:paraId="6C2CB72D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STREET ADDRESS:</w:t>
                      </w:r>
                    </w:p>
                    <w:p w14:paraId="0A7C1AAF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1 Miller Street</w:t>
                          </w:r>
                        </w:smartTag>
                      </w:smartTag>
                    </w:p>
                    <w:p w14:paraId="56185D40" w14:textId="77777777" w:rsidR="00A9673A" w:rsidRDefault="00A9673A" w:rsidP="00A9673A">
                      <w:pPr>
                        <w:widowControl w:val="0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BUNDABERG  QLD  4670</w:t>
                      </w:r>
                    </w:p>
                  </w:txbxContent>
                </v:textbox>
              </v:shape>
              <v:shape id="Text Box 89" o:spid="_x0000_s1103" type="#_x0000_t202" style="position:absolute;left:1098957;top:1148666;width:14040;height:4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" filled="f" stroked="f" insetpen="t">
                <v:textbox inset="2.88pt,2.88pt,2.88pt,2.88pt">
                  <w:txbxContent>
                    <w:p w14:paraId="423CD9B5" w14:textId="77777777" w:rsidR="00A9673A" w:rsidRDefault="00A9673A" w:rsidP="00A9673A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PHON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1531</w:t>
                      </w:r>
                    </w:p>
                    <w:p w14:paraId="3378BA10" w14:textId="77777777" w:rsidR="00A9673A" w:rsidRDefault="00A9673A" w:rsidP="00A9673A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FAX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7 4152 3153</w:t>
                      </w:r>
                    </w:p>
                    <w:p w14:paraId="3986D254" w14:textId="77777777" w:rsidR="00A9673A" w:rsidRDefault="00A9673A" w:rsidP="00A9673A">
                      <w:pPr>
                        <w:widowControl w:val="0"/>
                        <w:tabs>
                          <w:tab w:val="left" w:pos="1184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COURTESY BUS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0419 667 682</w:t>
                      </w:r>
                    </w:p>
                  </w:txbxContent>
                </v:textbox>
              </v:shape>
              <v:shape id="Text Box 90" o:spid="_x0000_s1104" type="#_x0000_t202" style="position:absolute;left:1116237;top:1148581;width:16560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" filled="f" stroked="f" insetpen="t">
                <v:textbox inset="2.88pt,2.88pt,2.88pt,2.88pt">
                  <w:txbxContent>
                    <w:p w14:paraId="188A2D03" w14:textId="77777777" w:rsidR="00A9673A" w:rsidRDefault="00A9673A" w:rsidP="00A9673A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EMAIL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info@acrossthewaves.com</w:t>
                      </w:r>
                    </w:p>
                    <w:p w14:paraId="07ED9DB1" w14:textId="77777777" w:rsidR="00A9673A" w:rsidRDefault="00A9673A" w:rsidP="00A9673A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WEBSITE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>www.acrossthewaves.com</w:t>
                      </w:r>
                    </w:p>
                    <w:p w14:paraId="41C73B5C" w14:textId="77777777" w:rsidR="00A9673A" w:rsidRDefault="00A9673A" w:rsidP="00A9673A">
                      <w:pPr>
                        <w:widowControl w:val="0"/>
                        <w:tabs>
                          <w:tab w:val="left" w:pos="847"/>
                        </w:tabs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>ABN: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Arial Narrow" w:hAnsi="Arial Narrow"/>
                          <w:sz w:val="16"/>
                          <w:szCs w:val="16"/>
                        </w:rPr>
                        <w:t xml:space="preserve">49 193 407 174 </w:t>
                      </w:r>
                    </w:p>
                  </w:txbxContent>
                </v:textbox>
              </v:shape>
              <v:rect id="Rectangle 91" o:spid="_x0000_s1105" style="position:absolute;left:1081677;top:1149121;width:3240;height:3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" fillcolor="black" stroked="f" insetpen="t">
                <v:shadow color="#ccc"/>
                <v:textbox inset="2.88pt,2.88pt,2.88pt,2.88pt">
                  <w:txbxContent>
                    <w:p w14:paraId="27D2F2F2" w14:textId="77777777" w:rsidR="00A9673A" w:rsidRDefault="00A9673A" w:rsidP="00A9673A"/>
                  </w:txbxContent>
                </v:textbox>
              </v:rect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D6EFC" w14:textId="77777777" w:rsidR="009178EE" w:rsidRDefault="009178EE">
      <w:r>
        <w:separator/>
      </w:r>
    </w:p>
  </w:footnote>
  <w:footnote w:type="continuationSeparator" w:id="0">
    <w:p w14:paraId="0A8FDACC" w14:textId="77777777" w:rsidR="009178EE" w:rsidRDefault="00917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62AD9" w14:textId="77777777" w:rsidR="000210FB" w:rsidRDefault="00D04B1A">
    <w:pPr>
      <w:pStyle w:val="Header"/>
    </w:pPr>
    <w:r>
      <w:rPr>
        <w:noProof/>
      </w:rPr>
      <w:drawing>
        <wp:anchor distT="0" distB="0" distL="114300" distR="114300" simplePos="0" relativeHeight="251647995" behindDoc="1" locked="0" layoutInCell="1" allowOverlap="1" wp14:anchorId="63C80C86" wp14:editId="0C9554FA">
          <wp:simplePos x="0" y="0"/>
          <wp:positionH relativeFrom="column">
            <wp:posOffset>-904177</wp:posOffset>
          </wp:positionH>
          <wp:positionV relativeFrom="paragraph">
            <wp:posOffset>-107315</wp:posOffset>
          </wp:positionV>
          <wp:extent cx="6864287" cy="1361440"/>
          <wp:effectExtent l="0" t="0" r="0" b="0"/>
          <wp:wrapNone/>
          <wp:docPr id="82" name="Picture 82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" name="Picture 82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68704" cy="13623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248DA"/>
    <w:multiLevelType w:val="hybridMultilevel"/>
    <w:tmpl w:val="4258B05E"/>
    <w:lvl w:ilvl="0" w:tplc="4AB6857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olor w:val="000000"/>
        <w:sz w:val="22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6096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SwNLU0MTMwNTA3NzFT0lEKTi0uzszPAykwrAUAVfU0XywAAAA="/>
  </w:docVars>
  <w:rsids>
    <w:rsidRoot w:val="00ED6636"/>
    <w:rsid w:val="000210FB"/>
    <w:rsid w:val="00094B66"/>
    <w:rsid w:val="0014325A"/>
    <w:rsid w:val="00166D72"/>
    <w:rsid w:val="0017270A"/>
    <w:rsid w:val="00193FFF"/>
    <w:rsid w:val="0019428E"/>
    <w:rsid w:val="001D6225"/>
    <w:rsid w:val="00217659"/>
    <w:rsid w:val="00226118"/>
    <w:rsid w:val="0029710D"/>
    <w:rsid w:val="002A5057"/>
    <w:rsid w:val="002B6465"/>
    <w:rsid w:val="002C58EA"/>
    <w:rsid w:val="002E643E"/>
    <w:rsid w:val="002F7A1D"/>
    <w:rsid w:val="00317277"/>
    <w:rsid w:val="00326C6F"/>
    <w:rsid w:val="00333505"/>
    <w:rsid w:val="003443CD"/>
    <w:rsid w:val="003A018C"/>
    <w:rsid w:val="003C492A"/>
    <w:rsid w:val="00404D40"/>
    <w:rsid w:val="00412AB7"/>
    <w:rsid w:val="0044609B"/>
    <w:rsid w:val="0046479F"/>
    <w:rsid w:val="004652FE"/>
    <w:rsid w:val="00487111"/>
    <w:rsid w:val="004951FB"/>
    <w:rsid w:val="004B21E2"/>
    <w:rsid w:val="004D2BFD"/>
    <w:rsid w:val="004F1F57"/>
    <w:rsid w:val="00515EB5"/>
    <w:rsid w:val="00525CA1"/>
    <w:rsid w:val="00543CFE"/>
    <w:rsid w:val="00567C84"/>
    <w:rsid w:val="005729D9"/>
    <w:rsid w:val="005872A3"/>
    <w:rsid w:val="00594327"/>
    <w:rsid w:val="005B5D9F"/>
    <w:rsid w:val="005D4211"/>
    <w:rsid w:val="00603E40"/>
    <w:rsid w:val="00633BCA"/>
    <w:rsid w:val="00653BFB"/>
    <w:rsid w:val="00655BBE"/>
    <w:rsid w:val="006B48C1"/>
    <w:rsid w:val="006B691F"/>
    <w:rsid w:val="0076008A"/>
    <w:rsid w:val="0078328D"/>
    <w:rsid w:val="0079288E"/>
    <w:rsid w:val="007A1D14"/>
    <w:rsid w:val="007A42D6"/>
    <w:rsid w:val="007A7C27"/>
    <w:rsid w:val="007B30DA"/>
    <w:rsid w:val="007C784F"/>
    <w:rsid w:val="007D3839"/>
    <w:rsid w:val="007D3919"/>
    <w:rsid w:val="007D4AEA"/>
    <w:rsid w:val="007F2BAC"/>
    <w:rsid w:val="00827755"/>
    <w:rsid w:val="00831F56"/>
    <w:rsid w:val="00862D81"/>
    <w:rsid w:val="00874317"/>
    <w:rsid w:val="008D1436"/>
    <w:rsid w:val="008D317A"/>
    <w:rsid w:val="008E4AC1"/>
    <w:rsid w:val="008F5BF5"/>
    <w:rsid w:val="009178EE"/>
    <w:rsid w:val="00926551"/>
    <w:rsid w:val="00957739"/>
    <w:rsid w:val="00957E02"/>
    <w:rsid w:val="00996949"/>
    <w:rsid w:val="009A3D02"/>
    <w:rsid w:val="009D6D2C"/>
    <w:rsid w:val="009F3373"/>
    <w:rsid w:val="00A3487E"/>
    <w:rsid w:val="00A9673A"/>
    <w:rsid w:val="00AA1F84"/>
    <w:rsid w:val="00AD1177"/>
    <w:rsid w:val="00B0746F"/>
    <w:rsid w:val="00B176FB"/>
    <w:rsid w:val="00B20790"/>
    <w:rsid w:val="00B76AD8"/>
    <w:rsid w:val="00BE045B"/>
    <w:rsid w:val="00BE0B7E"/>
    <w:rsid w:val="00C02686"/>
    <w:rsid w:val="00C37179"/>
    <w:rsid w:val="00C42F8C"/>
    <w:rsid w:val="00C56565"/>
    <w:rsid w:val="00CA523F"/>
    <w:rsid w:val="00CB39AA"/>
    <w:rsid w:val="00CF22E3"/>
    <w:rsid w:val="00D04B1A"/>
    <w:rsid w:val="00D83504"/>
    <w:rsid w:val="00DE3FCC"/>
    <w:rsid w:val="00DF4DD2"/>
    <w:rsid w:val="00E07130"/>
    <w:rsid w:val="00E654B1"/>
    <w:rsid w:val="00E8566A"/>
    <w:rsid w:val="00ED6636"/>
    <w:rsid w:val="00F00041"/>
    <w:rsid w:val="00F13566"/>
    <w:rsid w:val="00F34357"/>
    <w:rsid w:val="00F37D4B"/>
    <w:rsid w:val="00F421B3"/>
    <w:rsid w:val="00F4421B"/>
    <w:rsid w:val="00FC7CF0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hapeDefaults>
    <o:shapedefaults v:ext="edit" spidmax="2050"/>
    <o:shapelayout v:ext="edit">
      <o:idmap v:ext="edit" data="2"/>
    </o:shapelayout>
  </w:shapeDefaults>
  <w:decimalSymbol w:val="."/>
  <w:listSeparator w:val=","/>
  <w14:docId w14:val="2AE6EE64"/>
  <w15:chartTrackingRefBased/>
  <w15:docId w15:val="{F5D342E9-9F6B-45E5-AAC7-94EBC87D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6636"/>
    <w:rPr>
      <w:sz w:val="24"/>
      <w:szCs w:val="24"/>
      <w:lang w:val="en-US" w:eastAsia="en-US"/>
    </w:rPr>
  </w:style>
  <w:style w:type="paragraph" w:styleId="Heading3">
    <w:name w:val="heading 3"/>
    <w:basedOn w:val="Normal"/>
    <w:link w:val="Heading3Char"/>
    <w:qFormat/>
    <w:rsid w:val="00ED6636"/>
    <w:pPr>
      <w:spacing w:before="100" w:beforeAutospacing="1"/>
      <w:outlineLvl w:val="2"/>
    </w:pPr>
    <w:rPr>
      <w:b/>
      <w:bCs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210F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210FB"/>
    <w:pPr>
      <w:tabs>
        <w:tab w:val="center" w:pos="4153"/>
        <w:tab w:val="right" w:pos="8306"/>
      </w:tabs>
    </w:pPr>
  </w:style>
  <w:style w:type="character" w:customStyle="1" w:styleId="Heading3Char">
    <w:name w:val="Heading 3 Char"/>
    <w:basedOn w:val="DefaultParagraphFont"/>
    <w:link w:val="Heading3"/>
    <w:rsid w:val="00ED6636"/>
    <w:rPr>
      <w:b/>
      <w:bCs/>
      <w:sz w:val="29"/>
      <w:szCs w:val="29"/>
      <w:lang w:val="en-US" w:eastAsia="en-US"/>
    </w:rPr>
  </w:style>
  <w:style w:type="paragraph" w:styleId="NormalWeb">
    <w:name w:val="Normal (Web)"/>
    <w:basedOn w:val="Normal"/>
    <w:rsid w:val="00ED6636"/>
    <w:pPr>
      <w:spacing w:before="100" w:beforeAutospacing="1" w:after="100" w:afterAutospacing="1"/>
    </w:pPr>
    <w:rPr>
      <w:rFonts w:ascii="Arial" w:hAnsi="Arial" w:cs="Arial"/>
      <w:sz w:val="26"/>
      <w:szCs w:val="26"/>
    </w:rPr>
  </w:style>
  <w:style w:type="character" w:styleId="Emphasis">
    <w:name w:val="Emphasis"/>
    <w:qFormat/>
    <w:rsid w:val="00ED6636"/>
    <w:rPr>
      <w:i/>
      <w:iCs/>
    </w:rPr>
  </w:style>
  <w:style w:type="paragraph" w:customStyle="1" w:styleId="Default">
    <w:name w:val="Default"/>
    <w:rsid w:val="00ED66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678</Words>
  <Characters>956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day, 22 May 2008</vt:lpstr>
    </vt:vector>
  </TitlesOfParts>
  <Company>Hewlett-Packard Company</Company>
  <LinksUpToDate>false</LinksUpToDate>
  <CharactersWithSpaces>1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day, 22 May 2008</dc:title>
  <dc:subject/>
  <dc:creator>Naomi Fischer</dc:creator>
  <cp:keywords/>
  <cp:lastModifiedBy>Kath Clarke</cp:lastModifiedBy>
  <cp:revision>12</cp:revision>
  <cp:lastPrinted>2009-02-09T02:01:00Z</cp:lastPrinted>
  <dcterms:created xsi:type="dcterms:W3CDTF">2022-12-16T09:06:00Z</dcterms:created>
  <dcterms:modified xsi:type="dcterms:W3CDTF">2022-12-16T09:25:00Z</dcterms:modified>
</cp:coreProperties>
</file>